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FF14F2" w14:textId="093B7FE4" w:rsidR="00BC7861" w:rsidRPr="0056366E" w:rsidRDefault="00B2660E" w:rsidP="00C06107">
      <w:pPr>
        <w:spacing w:after="0" w:line="247" w:lineRule="auto"/>
        <w:jc w:val="center"/>
        <w:rPr>
          <w:rFonts w:cstheme="minorHAnsi"/>
          <w:b/>
          <w:color w:val="404040" w:themeColor="text1" w:themeTint="BF"/>
          <w:sz w:val="36"/>
          <w:szCs w:val="36"/>
        </w:rPr>
      </w:pPr>
      <w:r w:rsidRPr="0056366E">
        <w:rPr>
          <w:rFonts w:cstheme="minorHAnsi"/>
          <w:b/>
          <w:color w:val="404040" w:themeColor="text1" w:themeTint="BF"/>
          <w:sz w:val="36"/>
          <w:szCs w:val="36"/>
        </w:rPr>
        <w:t>Answer Key</w:t>
      </w:r>
    </w:p>
    <w:p w14:paraId="3D5EE3F9" w14:textId="77777777" w:rsidR="007C4F9D" w:rsidRPr="0056366E" w:rsidRDefault="007C4F9D" w:rsidP="00C06107">
      <w:pPr>
        <w:spacing w:after="0" w:line="247" w:lineRule="auto"/>
        <w:jc w:val="center"/>
        <w:rPr>
          <w:rFonts w:cstheme="minorHAnsi"/>
          <w:b/>
          <w:color w:val="404040" w:themeColor="text1" w:themeTint="BF"/>
          <w:sz w:val="36"/>
          <w:szCs w:val="36"/>
        </w:rPr>
      </w:pPr>
    </w:p>
    <w:p w14:paraId="081D985D" w14:textId="77777777" w:rsidR="007C4F9D" w:rsidRPr="0056366E" w:rsidRDefault="007C4F9D" w:rsidP="00C06107">
      <w:pPr>
        <w:spacing w:after="0" w:line="247" w:lineRule="auto"/>
        <w:jc w:val="center"/>
        <w:rPr>
          <w:rFonts w:cstheme="minorHAnsi"/>
          <w:b/>
          <w:color w:val="404040" w:themeColor="text1" w:themeTint="BF"/>
          <w:sz w:val="36"/>
          <w:szCs w:val="36"/>
        </w:rPr>
      </w:pPr>
    </w:p>
    <w:p w14:paraId="2B7667DB" w14:textId="2D8F1FDB" w:rsidR="00F606BA" w:rsidRPr="0056366E" w:rsidRDefault="00F606BA" w:rsidP="00AC03B7">
      <w:pPr>
        <w:pStyle w:val="ListParagraph"/>
        <w:numPr>
          <w:ilvl w:val="0"/>
          <w:numId w:val="33"/>
        </w:numPr>
        <w:spacing w:after="0" w:line="256" w:lineRule="auto"/>
        <w:rPr>
          <w:rFonts w:cstheme="minorHAnsi"/>
          <w:b/>
          <w:bCs/>
          <w:color w:val="404040" w:themeColor="text1" w:themeTint="BF"/>
          <w:sz w:val="28"/>
          <w:szCs w:val="28"/>
        </w:rPr>
      </w:pPr>
      <w:r w:rsidRPr="0056366E">
        <w:rPr>
          <w:rFonts w:cstheme="minorHAnsi"/>
          <w:b/>
          <w:bCs/>
          <w:color w:val="404040" w:themeColor="text1" w:themeTint="BF"/>
          <w:sz w:val="28"/>
          <w:szCs w:val="28"/>
        </w:rPr>
        <w:t>Use prompts to create a comprehensive list of requirements covering chatbot functionality, NLP capabilities, integration with existing systems, scalability needs, and performance expectations</w:t>
      </w:r>
    </w:p>
    <w:p w14:paraId="57924812" w14:textId="77777777" w:rsidR="00F606BA" w:rsidRPr="0056366E" w:rsidRDefault="00F606BA" w:rsidP="00F606BA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3FE11EAD" w14:textId="1282670D" w:rsidR="00F606BA" w:rsidRPr="0056366E" w:rsidRDefault="008A1B18" w:rsidP="008A1B18">
      <w:pPr>
        <w:pStyle w:val="ListParagraph"/>
        <w:numPr>
          <w:ilvl w:val="0"/>
          <w:numId w:val="34"/>
        </w:numPr>
        <w:spacing w:after="0" w:line="256" w:lineRule="auto"/>
        <w:ind w:left="567" w:hanging="283"/>
        <w:rPr>
          <w:rFonts w:cstheme="minorHAnsi"/>
          <w:color w:val="404040" w:themeColor="text1" w:themeTint="BF"/>
          <w:sz w:val="24"/>
          <w:szCs w:val="24"/>
        </w:rPr>
      </w:pPr>
      <w:r w:rsidRPr="0056366E">
        <w:rPr>
          <w:rFonts w:cstheme="minorHAnsi"/>
          <w:color w:val="404040" w:themeColor="text1" w:themeTint="BF"/>
          <w:sz w:val="24"/>
          <w:szCs w:val="24"/>
        </w:rPr>
        <w:t>Use</w:t>
      </w:r>
      <w:r w:rsidR="00C96998" w:rsidRPr="0056366E">
        <w:rPr>
          <w:rFonts w:cstheme="minorHAnsi"/>
          <w:color w:val="404040" w:themeColor="text1" w:themeTint="BF"/>
          <w:sz w:val="24"/>
          <w:szCs w:val="24"/>
        </w:rPr>
        <w:t xml:space="preserve"> the following prompt in ChatGPT to generate </w:t>
      </w:r>
      <w:r w:rsidR="005C37A7" w:rsidRPr="0056366E">
        <w:rPr>
          <w:rFonts w:cstheme="minorHAnsi"/>
          <w:color w:val="404040" w:themeColor="text1" w:themeTint="BF"/>
          <w:sz w:val="24"/>
          <w:szCs w:val="24"/>
        </w:rPr>
        <w:t>functional requirements</w:t>
      </w:r>
      <w:r w:rsidR="00B11906" w:rsidRPr="0056366E">
        <w:rPr>
          <w:rFonts w:cstheme="minorHAnsi"/>
          <w:color w:val="404040" w:themeColor="text1" w:themeTint="BF"/>
          <w:sz w:val="24"/>
          <w:szCs w:val="24"/>
        </w:rPr>
        <w:br/>
        <w:t xml:space="preserve">   </w:t>
      </w:r>
      <w:r w:rsidR="005C37A7" w:rsidRPr="0056366E">
        <w:rPr>
          <w:rFonts w:cstheme="minorHAnsi"/>
          <w:color w:val="404040" w:themeColor="text1" w:themeTint="BF"/>
          <w:sz w:val="24"/>
          <w:szCs w:val="24"/>
        </w:rPr>
        <w:t>for KYU and AML</w:t>
      </w:r>
    </w:p>
    <w:p w14:paraId="376EF20C" w14:textId="5892D947" w:rsidR="00DE1252" w:rsidRDefault="00DE1252" w:rsidP="00FA1C11">
      <w:pPr>
        <w:spacing w:after="0" w:line="256" w:lineRule="auto"/>
        <w:ind w:left="720"/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</w:pPr>
      <w:r w:rsidRPr="0056366E"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t>Generate Functional requirements for KYC and AML Use cases compliance testing in crisp manner with bullet points on a high level</w:t>
      </w:r>
    </w:p>
    <w:p w14:paraId="2FCCB4BD" w14:textId="77777777" w:rsidR="00316ED4" w:rsidRDefault="00316ED4" w:rsidP="00FA1C11">
      <w:pPr>
        <w:spacing w:after="0" w:line="256" w:lineRule="auto"/>
        <w:ind w:left="720"/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</w:pPr>
    </w:p>
    <w:p w14:paraId="06325E9B" w14:textId="060CDE8B" w:rsidR="00316ED4" w:rsidRDefault="00316ED4" w:rsidP="00FA1C11">
      <w:pPr>
        <w:spacing w:after="0" w:line="256" w:lineRule="auto"/>
        <w:ind w:left="720"/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36C21BB1" wp14:editId="76052A8F">
            <wp:extent cx="5731510" cy="2682875"/>
            <wp:effectExtent l="0" t="0" r="2540" b="3175"/>
            <wp:docPr id="683590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59061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9E9B1" w14:textId="77777777" w:rsidR="00316ED4" w:rsidRPr="0056366E" w:rsidRDefault="00316ED4" w:rsidP="00FA1C11">
      <w:pPr>
        <w:spacing w:after="0" w:line="256" w:lineRule="auto"/>
        <w:ind w:left="720"/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</w:pPr>
    </w:p>
    <w:p w14:paraId="14DCF3BA" w14:textId="77777777" w:rsidR="00DE1252" w:rsidRPr="0056366E" w:rsidRDefault="00DE1252" w:rsidP="00F606BA">
      <w:pPr>
        <w:spacing w:after="0" w:line="256" w:lineRule="auto"/>
        <w:ind w:left="720"/>
        <w:rPr>
          <w:rFonts w:cstheme="minorHAnsi"/>
          <w:color w:val="404040" w:themeColor="text1" w:themeTint="BF"/>
          <w:shd w:val="clear" w:color="auto" w:fill="FFFFFF"/>
        </w:rPr>
      </w:pPr>
    </w:p>
    <w:p w14:paraId="4079D0BC" w14:textId="77777777" w:rsidR="001C5520" w:rsidRDefault="00316ED4" w:rsidP="00F606BA">
      <w:pPr>
        <w:spacing w:after="0" w:line="256" w:lineRule="auto"/>
        <w:ind w:left="720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ab/>
      </w:r>
      <w:r w:rsidR="001C5520">
        <w:rPr>
          <w:noProof/>
        </w:rPr>
        <w:drawing>
          <wp:inline distT="0" distB="0" distL="0" distR="0" wp14:anchorId="25D41ED4" wp14:editId="12A05586">
            <wp:extent cx="5731510" cy="2484120"/>
            <wp:effectExtent l="0" t="0" r="2540" b="0"/>
            <wp:docPr id="3391776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17769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A9D39" w14:textId="11164F63" w:rsidR="00DE1252" w:rsidRPr="0056366E" w:rsidRDefault="00BA5D30" w:rsidP="00F606BA">
      <w:pPr>
        <w:spacing w:after="0" w:line="256" w:lineRule="auto"/>
        <w:ind w:left="720"/>
        <w:rPr>
          <w:rFonts w:cstheme="minorHAnsi"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3AC34F3" wp14:editId="15D176D5">
            <wp:extent cx="5731510" cy="2262505"/>
            <wp:effectExtent l="0" t="0" r="2540" b="4445"/>
            <wp:docPr id="827376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3760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400B" w:rsidRPr="00F1400B">
        <w:rPr>
          <w:noProof/>
        </w:rPr>
        <w:t xml:space="preserve"> </w:t>
      </w:r>
      <w:r w:rsidR="00F1400B">
        <w:rPr>
          <w:noProof/>
        </w:rPr>
        <w:drawing>
          <wp:inline distT="0" distB="0" distL="0" distR="0" wp14:anchorId="11D41ADD" wp14:editId="18E639BB">
            <wp:extent cx="5731510" cy="2686050"/>
            <wp:effectExtent l="0" t="0" r="2540" b="0"/>
            <wp:docPr id="1601111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11110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2346" w:rsidRPr="00D22346">
        <w:rPr>
          <w:noProof/>
        </w:rPr>
        <w:t xml:space="preserve"> </w:t>
      </w:r>
      <w:r w:rsidR="00D22346">
        <w:rPr>
          <w:noProof/>
        </w:rPr>
        <w:drawing>
          <wp:inline distT="0" distB="0" distL="0" distR="0" wp14:anchorId="3FC844E7" wp14:editId="7C98B5C6">
            <wp:extent cx="5731510" cy="2982595"/>
            <wp:effectExtent l="0" t="0" r="2540" b="8255"/>
            <wp:docPr id="11247568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75681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7898" w:rsidRPr="00537898">
        <w:rPr>
          <w:noProof/>
        </w:rPr>
        <w:t xml:space="preserve"> </w:t>
      </w:r>
      <w:r w:rsidR="00537898">
        <w:rPr>
          <w:noProof/>
        </w:rPr>
        <w:lastRenderedPageBreak/>
        <w:drawing>
          <wp:inline distT="0" distB="0" distL="0" distR="0" wp14:anchorId="7AD2A03E" wp14:editId="2B798FE2">
            <wp:extent cx="5731510" cy="2813685"/>
            <wp:effectExtent l="0" t="0" r="2540" b="5715"/>
            <wp:docPr id="18033960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39606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ED4">
        <w:rPr>
          <w:rFonts w:cstheme="minorHAnsi"/>
          <w:color w:val="404040" w:themeColor="text1" w:themeTint="BF"/>
          <w:sz w:val="24"/>
          <w:szCs w:val="24"/>
        </w:rPr>
        <w:tab/>
      </w:r>
    </w:p>
    <w:p w14:paraId="48A8192F" w14:textId="5DEA99B1" w:rsidR="007260B5" w:rsidRPr="0056366E" w:rsidRDefault="007260B5" w:rsidP="00F606BA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787AF427" w14:textId="78FF879C" w:rsidR="00F606BA" w:rsidRPr="0056366E" w:rsidRDefault="00F606BA" w:rsidP="67D897DA">
      <w:pPr>
        <w:pStyle w:val="ListParagraph"/>
        <w:numPr>
          <w:ilvl w:val="0"/>
          <w:numId w:val="33"/>
        </w:numPr>
        <w:spacing w:after="0" w:line="256" w:lineRule="auto"/>
        <w:rPr>
          <w:b/>
          <w:bCs/>
          <w:color w:val="404040" w:themeColor="text1" w:themeTint="BF"/>
          <w:sz w:val="28"/>
          <w:szCs w:val="28"/>
        </w:rPr>
      </w:pPr>
      <w:r w:rsidRPr="67D897DA">
        <w:rPr>
          <w:b/>
          <w:bCs/>
          <w:color w:val="404040" w:themeColor="text1" w:themeTint="BF"/>
          <w:sz w:val="28"/>
          <w:szCs w:val="28"/>
        </w:rPr>
        <w:t xml:space="preserve">Generate </w:t>
      </w:r>
      <w:r w:rsidR="003E1522" w:rsidRPr="67D897DA">
        <w:rPr>
          <w:b/>
          <w:bCs/>
          <w:color w:val="404040" w:themeColor="text1" w:themeTint="BF"/>
          <w:sz w:val="28"/>
          <w:szCs w:val="28"/>
        </w:rPr>
        <w:t>s</w:t>
      </w:r>
      <w:r w:rsidRPr="67D897DA">
        <w:rPr>
          <w:b/>
          <w:bCs/>
          <w:color w:val="404040" w:themeColor="text1" w:themeTint="BF"/>
          <w:sz w:val="28"/>
          <w:szCs w:val="28"/>
        </w:rPr>
        <w:t>ynthetic data for KYC (</w:t>
      </w:r>
      <w:r w:rsidR="585C7417" w:rsidRPr="67D897DA">
        <w:rPr>
          <w:b/>
          <w:bCs/>
          <w:color w:val="404040" w:themeColor="text1" w:themeTint="BF"/>
          <w:sz w:val="28"/>
          <w:szCs w:val="28"/>
        </w:rPr>
        <w:t>K</w:t>
      </w:r>
      <w:r w:rsidRPr="67D897DA">
        <w:rPr>
          <w:b/>
          <w:bCs/>
          <w:color w:val="404040" w:themeColor="text1" w:themeTint="BF"/>
          <w:sz w:val="28"/>
          <w:szCs w:val="28"/>
        </w:rPr>
        <w:t xml:space="preserve">now your customer) use cases </w:t>
      </w:r>
    </w:p>
    <w:p w14:paraId="6BA8BE57" w14:textId="77777777" w:rsidR="001B522D" w:rsidRPr="0056366E" w:rsidRDefault="001B522D" w:rsidP="00B55895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53864F4B" w14:textId="6E3BA4CD" w:rsidR="00537898" w:rsidRPr="00537898" w:rsidRDefault="00B55895" w:rsidP="00B55895">
      <w:pPr>
        <w:pStyle w:val="ListParagraph"/>
        <w:numPr>
          <w:ilvl w:val="0"/>
          <w:numId w:val="35"/>
        </w:numPr>
        <w:spacing w:after="0" w:line="256" w:lineRule="auto"/>
        <w:ind w:hanging="436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  <w:r w:rsidRPr="0056366E">
        <w:rPr>
          <w:rFonts w:cstheme="minorHAnsi"/>
          <w:color w:val="404040" w:themeColor="text1" w:themeTint="BF"/>
          <w:sz w:val="24"/>
          <w:szCs w:val="24"/>
        </w:rPr>
        <w:t>Use the following prompt in ChatGPT to generate</w:t>
      </w:r>
      <w:r w:rsidR="002836B3" w:rsidRPr="0056366E">
        <w:rPr>
          <w:rFonts w:cstheme="minorHAnsi"/>
          <w:color w:val="404040" w:themeColor="text1" w:themeTint="BF"/>
          <w:sz w:val="24"/>
          <w:szCs w:val="24"/>
        </w:rPr>
        <w:t xml:space="preserve"> </w:t>
      </w:r>
      <w:r w:rsidR="00262FC0" w:rsidRPr="0056366E">
        <w:rPr>
          <w:rFonts w:cstheme="minorHAnsi"/>
          <w:color w:val="404040" w:themeColor="text1" w:themeTint="BF"/>
          <w:sz w:val="24"/>
          <w:szCs w:val="24"/>
        </w:rPr>
        <w:t>Python code for KYC test synthetic data</w:t>
      </w:r>
      <w:r w:rsidR="003A1A00">
        <w:rPr>
          <w:rFonts w:cstheme="minorHAnsi"/>
          <w:color w:val="404040" w:themeColor="text1" w:themeTint="BF"/>
          <w:sz w:val="24"/>
          <w:szCs w:val="24"/>
        </w:rPr>
        <w:t>:</w:t>
      </w:r>
      <w:r w:rsidRPr="0056366E">
        <w:rPr>
          <w:rFonts w:cstheme="minorHAnsi"/>
          <w:color w:val="404040" w:themeColor="text1" w:themeTint="BF"/>
          <w:sz w:val="24"/>
          <w:szCs w:val="24"/>
        </w:rPr>
        <w:t xml:space="preserve"> </w:t>
      </w:r>
      <w:r w:rsidR="009144C7" w:rsidRPr="0056366E">
        <w:rPr>
          <w:rFonts w:cstheme="minorHAnsi"/>
          <w:color w:val="404040" w:themeColor="text1" w:themeTint="BF"/>
          <w:sz w:val="24"/>
          <w:szCs w:val="24"/>
        </w:rPr>
        <w:t xml:space="preserve"> </w:t>
      </w:r>
      <w:r w:rsidR="009144C7"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="009144C7" w:rsidRPr="0056366E"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t>Generate Python code to generate KYC test synthetic data</w:t>
      </w:r>
      <w:r w:rsidR="009144C7" w:rsidRPr="0056366E"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br/>
      </w:r>
      <w:r w:rsidR="00537898">
        <w:rPr>
          <w:noProof/>
        </w:rPr>
        <w:drawing>
          <wp:inline distT="0" distB="0" distL="0" distR="0" wp14:anchorId="1AEACD42" wp14:editId="0AA44C62">
            <wp:extent cx="5731510" cy="1765300"/>
            <wp:effectExtent l="0" t="0" r="2540" b="6350"/>
            <wp:docPr id="1102647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64727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B605E" w14:textId="539CAF73" w:rsidR="006E1F59" w:rsidRPr="006E1F59" w:rsidRDefault="006E1F59" w:rsidP="00B55895">
      <w:pPr>
        <w:pStyle w:val="ListParagraph"/>
        <w:numPr>
          <w:ilvl w:val="0"/>
          <w:numId w:val="35"/>
        </w:numPr>
        <w:spacing w:after="0" w:line="256" w:lineRule="auto"/>
        <w:ind w:hanging="436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  <w:r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 xml:space="preserve">Create the folder and installed required dependencies </w:t>
      </w:r>
    </w:p>
    <w:p w14:paraId="0BC72BAC" w14:textId="772057F6" w:rsidR="006E1F59" w:rsidRPr="006E1F59" w:rsidRDefault="006E1F59" w:rsidP="00B55895">
      <w:pPr>
        <w:pStyle w:val="ListParagraph"/>
        <w:numPr>
          <w:ilvl w:val="0"/>
          <w:numId w:val="35"/>
        </w:numPr>
        <w:spacing w:after="0" w:line="256" w:lineRule="auto"/>
        <w:ind w:hanging="436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  <w:r w:rsidRPr="006E1F59">
        <w:rPr>
          <w:rFonts w:cstheme="minorHAnsi"/>
          <w:color w:val="404040" w:themeColor="text1" w:themeTint="BF"/>
          <w:sz w:val="24"/>
          <w:szCs w:val="24"/>
        </w:rPr>
        <w:t>Install dependencies:</w:t>
      </w:r>
    </w:p>
    <w:p w14:paraId="6B1A7590" w14:textId="505467FA" w:rsidR="006E1F59" w:rsidRPr="006E1F59" w:rsidRDefault="006E1F59" w:rsidP="006E1F59">
      <w:pPr>
        <w:pStyle w:val="ListParagraph"/>
        <w:spacing w:after="0" w:line="256" w:lineRule="auto"/>
        <w:rPr>
          <w:rFonts w:cstheme="minorHAnsi"/>
          <w:b/>
          <w:bCs/>
          <w:color w:val="404040" w:themeColor="text1" w:themeTint="BF"/>
          <w:sz w:val="24"/>
          <w:szCs w:val="24"/>
        </w:rPr>
      </w:pPr>
      <w:proofErr w:type="spellStart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>mkdir</w:t>
      </w:r>
      <w:proofErr w:type="spellEnd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 xml:space="preserve"> </w:t>
      </w:r>
      <w:proofErr w:type="spellStart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>kyc</w:t>
      </w:r>
      <w:proofErr w:type="spellEnd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>-testing-app</w:t>
      </w:r>
    </w:p>
    <w:p w14:paraId="603AD5F7" w14:textId="77777777" w:rsidR="006E1F59" w:rsidRPr="006E1F59" w:rsidRDefault="006E1F59" w:rsidP="006E1F59">
      <w:pPr>
        <w:pStyle w:val="ListParagraph"/>
        <w:spacing w:after="0" w:line="256" w:lineRule="auto"/>
        <w:rPr>
          <w:rFonts w:cstheme="minorHAnsi"/>
          <w:b/>
          <w:bCs/>
          <w:color w:val="404040" w:themeColor="text1" w:themeTint="BF"/>
          <w:sz w:val="24"/>
          <w:szCs w:val="24"/>
        </w:rPr>
      </w:pPr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 xml:space="preserve">cd </w:t>
      </w:r>
      <w:proofErr w:type="spellStart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>kyc</w:t>
      </w:r>
      <w:proofErr w:type="spellEnd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>-testing-app</w:t>
      </w:r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 xml:space="preserve"> </w:t>
      </w:r>
    </w:p>
    <w:p w14:paraId="50C17A3A" w14:textId="109932B4" w:rsidR="006E1F59" w:rsidRDefault="006E1F59" w:rsidP="006E1F59">
      <w:pPr>
        <w:pStyle w:val="ListParagraph"/>
        <w:spacing w:after="0" w:line="256" w:lineRule="auto"/>
        <w:rPr>
          <w:rFonts w:cstheme="minorHAnsi"/>
          <w:b/>
          <w:bCs/>
          <w:color w:val="404040" w:themeColor="text1" w:themeTint="BF"/>
          <w:sz w:val="24"/>
          <w:szCs w:val="24"/>
        </w:rPr>
      </w:pPr>
      <w:proofErr w:type="spellStart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>npm</w:t>
      </w:r>
      <w:proofErr w:type="spellEnd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 xml:space="preserve"> </w:t>
      </w:r>
      <w:proofErr w:type="spellStart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>init</w:t>
      </w:r>
      <w:proofErr w:type="spellEnd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 xml:space="preserve"> -y </w:t>
      </w:r>
      <w:proofErr w:type="spellStart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>npm</w:t>
      </w:r>
      <w:proofErr w:type="spellEnd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 xml:space="preserve"> </w:t>
      </w:r>
    </w:p>
    <w:p w14:paraId="2D4C4A61" w14:textId="1A794070" w:rsidR="00DB79D2" w:rsidRPr="006E1F59" w:rsidRDefault="00DB79D2" w:rsidP="006E1F59">
      <w:pPr>
        <w:pStyle w:val="ListParagraph"/>
        <w:spacing w:after="0" w:line="256" w:lineRule="auto"/>
        <w:rPr>
          <w:rFonts w:cstheme="minorHAnsi"/>
          <w:b/>
          <w:bCs/>
          <w:color w:val="404040" w:themeColor="text1" w:themeTint="BF"/>
          <w:sz w:val="24"/>
          <w:szCs w:val="24"/>
        </w:rPr>
      </w:pPr>
      <w:proofErr w:type="spellStart"/>
      <w:r>
        <w:rPr>
          <w:rFonts w:cstheme="minorHAnsi"/>
          <w:b/>
          <w:bCs/>
          <w:color w:val="404040" w:themeColor="text1" w:themeTint="BF"/>
          <w:sz w:val="24"/>
          <w:szCs w:val="24"/>
        </w:rPr>
        <w:t>npm</w:t>
      </w:r>
      <w:proofErr w:type="spellEnd"/>
      <w:r>
        <w:rPr>
          <w:rFonts w:cstheme="minorHAnsi"/>
          <w:b/>
          <w:bCs/>
          <w:color w:val="404040" w:themeColor="text1" w:themeTint="BF"/>
          <w:sz w:val="24"/>
          <w:szCs w:val="24"/>
        </w:rPr>
        <w:t xml:space="preserve"> install </w:t>
      </w:r>
      <w:proofErr w:type="spellStart"/>
      <w:r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>uuid</w:t>
      </w:r>
      <w:proofErr w:type="spellEnd"/>
    </w:p>
    <w:p w14:paraId="0DD143FC" w14:textId="3C014C46" w:rsidR="00F16E24" w:rsidRDefault="00DB79D2" w:rsidP="006E1F59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  <w:proofErr w:type="spellStart"/>
      <w:r w:rsidRPr="00DB79D2">
        <w:rPr>
          <w:rFonts w:cstheme="minorHAnsi"/>
          <w:b/>
          <w:bCs/>
          <w:color w:val="404040" w:themeColor="text1" w:themeTint="BF"/>
          <w:sz w:val="24"/>
          <w:szCs w:val="24"/>
        </w:rPr>
        <w:t>npm</w:t>
      </w:r>
      <w:proofErr w:type="spellEnd"/>
      <w:r w:rsidRPr="00DB79D2">
        <w:rPr>
          <w:rFonts w:cstheme="minorHAnsi"/>
          <w:b/>
          <w:bCs/>
          <w:color w:val="404040" w:themeColor="text1" w:themeTint="BF"/>
          <w:sz w:val="24"/>
          <w:szCs w:val="24"/>
        </w:rPr>
        <w:t xml:space="preserve"> install faker@5 --save</w:t>
      </w:r>
      <w:r w:rsidR="006E1F59"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t xml:space="preserve"> </w:t>
      </w:r>
      <w:r w:rsidR="009144C7" w:rsidRPr="006E1F59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</w:p>
    <w:p w14:paraId="08581AD8" w14:textId="77777777" w:rsidR="00F16E24" w:rsidRDefault="00F16E24" w:rsidP="006E1F59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1D0192A" wp14:editId="2D316633">
            <wp:extent cx="5731510" cy="2806700"/>
            <wp:effectExtent l="0" t="0" r="2540" b="0"/>
            <wp:docPr id="19511004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10048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5A558" w14:textId="77777777" w:rsidR="00F16E24" w:rsidRDefault="00F16E24" w:rsidP="006E1F59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</w:p>
    <w:p w14:paraId="5263F8E7" w14:textId="6AC63DCF" w:rsidR="009144C7" w:rsidRPr="0056366E" w:rsidRDefault="00F854C0" w:rsidP="006E1F59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23E1DEB" wp14:editId="34E3F1D7">
            <wp:extent cx="5731510" cy="2326640"/>
            <wp:effectExtent l="0" t="0" r="2540" b="0"/>
            <wp:docPr id="362101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10162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44C7" w:rsidRPr="0056366E">
        <w:rPr>
          <w:rFonts w:cstheme="minorHAnsi"/>
          <w:color w:val="404040" w:themeColor="text1" w:themeTint="BF"/>
          <w:sz w:val="24"/>
          <w:szCs w:val="24"/>
        </w:rPr>
        <w:br/>
      </w:r>
    </w:p>
    <w:p w14:paraId="5145B7DF" w14:textId="33708E9E" w:rsidR="00552A08" w:rsidRDefault="00263390" w:rsidP="00552A08">
      <w:pPr>
        <w:pStyle w:val="ListParagraph"/>
        <w:numPr>
          <w:ilvl w:val="0"/>
          <w:numId w:val="35"/>
        </w:numPr>
        <w:spacing w:after="0" w:line="256" w:lineRule="auto"/>
        <w:ind w:hanging="436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  <w:r w:rsidRPr="0056366E">
        <w:rPr>
          <w:rFonts w:cstheme="minorHAnsi"/>
          <w:color w:val="404040" w:themeColor="text1" w:themeTint="BF"/>
          <w:sz w:val="24"/>
          <w:szCs w:val="24"/>
        </w:rPr>
        <w:t xml:space="preserve">Create a file named </w:t>
      </w:r>
      <w:r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t>generate_kyc_data.</w:t>
      </w:r>
      <w:r w:rsidR="00F854C0">
        <w:rPr>
          <w:rFonts w:cstheme="minorHAnsi"/>
          <w:b/>
          <w:bCs/>
          <w:color w:val="404040" w:themeColor="text1" w:themeTint="BF"/>
          <w:sz w:val="24"/>
          <w:szCs w:val="24"/>
        </w:rPr>
        <w:t>js</w:t>
      </w:r>
      <w:r w:rsidRPr="0056366E">
        <w:rPr>
          <w:rFonts w:cstheme="minorHAnsi"/>
          <w:color w:val="404040" w:themeColor="text1" w:themeTint="BF"/>
          <w:sz w:val="24"/>
          <w:szCs w:val="24"/>
        </w:rPr>
        <w:t xml:space="preserve"> and add the following code:</w:t>
      </w:r>
    </w:p>
    <w:p w14:paraId="2E28D378" w14:textId="77777777" w:rsid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</w:p>
    <w:p w14:paraId="440132EE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const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faker = require('faker');</w:t>
      </w:r>
    </w:p>
    <w:p w14:paraId="7D0BB6EA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const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</w:t>
      </w:r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{ v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4: uuidv4 } = require('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uuid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');</w:t>
      </w:r>
    </w:p>
    <w:p w14:paraId="457522C6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39C3D1D5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// Function to generate synthetic KYC data</w:t>
      </w:r>
    </w:p>
    <w:p w14:paraId="2855B24B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function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generateKycData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numberOfRecords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) {</w:t>
      </w:r>
    </w:p>
    <w:p w14:paraId="7AA5BFE2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const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kycData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= [];</w:t>
      </w:r>
    </w:p>
    <w:p w14:paraId="43BF3CBC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1A89C70D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for (let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i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= 0;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i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&lt;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numberOfRecords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;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i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++) {</w:t>
      </w:r>
    </w:p>
    <w:p w14:paraId="32A5ED87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const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data = {</w:t>
      </w:r>
    </w:p>
    <w:p w14:paraId="2296298A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customerId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: uuidv4(), // Generate a unique customer ID</w:t>
      </w:r>
    </w:p>
    <w:p w14:paraId="75C45045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irstName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name.firstName</w:t>
      </w:r>
      <w:proofErr w:type="spellEnd"/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), // Random first name</w:t>
      </w:r>
    </w:p>
    <w:p w14:paraId="07486FAA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lastName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name.lastName</w:t>
      </w:r>
      <w:proofErr w:type="spellEnd"/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), // Random last name</w:t>
      </w:r>
    </w:p>
    <w:p w14:paraId="00F08555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dateOfBirth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date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past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30, new Date('2000-01-01')), // Random DOB</w:t>
      </w:r>
    </w:p>
    <w:p w14:paraId="2637C6AD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      address: {</w:t>
      </w:r>
    </w:p>
    <w:p w14:paraId="44CDA88D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lastRenderedPageBreak/>
        <w:t xml:space="preserve">    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streetAddress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address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streetAddress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), // Random street address</w:t>
      </w:r>
    </w:p>
    <w:p w14:paraId="20C7F610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  city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address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city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), // Random city</w:t>
      </w:r>
    </w:p>
    <w:p w14:paraId="323794E3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  state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address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state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), // Random state</w:t>
      </w:r>
    </w:p>
    <w:p w14:paraId="19579079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zipCode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address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zipCode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), // Random zip code</w:t>
      </w:r>
    </w:p>
    <w:p w14:paraId="4F4E3AC9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  country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address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country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) // Random country</w:t>
      </w:r>
    </w:p>
    <w:p w14:paraId="07322024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      },</w:t>
      </w:r>
    </w:p>
    <w:p w14:paraId="2907C6DE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phoneNumber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phone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phoneNumber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), // Random phone number</w:t>
      </w:r>
    </w:p>
    <w:p w14:paraId="2A64F88F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email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internet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email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), // Random email</w:t>
      </w:r>
    </w:p>
    <w:p w14:paraId="7EA04B7B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nationality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address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countryCode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), // Random nationality code</w:t>
      </w:r>
    </w:p>
    <w:p w14:paraId="667C9D1A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      document: {</w:t>
      </w:r>
    </w:p>
    <w:p w14:paraId="55A3CC2E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        type: "Passport", // Document type</w:t>
      </w:r>
    </w:p>
    <w:p w14:paraId="07DCE378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  number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random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alphaNumeric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9).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toUpperCase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) // Random passport number</w:t>
      </w:r>
    </w:p>
    <w:p w14:paraId="400F3581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      },</w:t>
      </w:r>
    </w:p>
    <w:p w14:paraId="22847792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riskLevel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random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arrayElement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['Low', 'Medium', 'High']), // Random risk level</w:t>
      </w:r>
    </w:p>
    <w:p w14:paraId="4EEBF07C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createdAt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: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faker.date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.past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2), // Account creation date</w:t>
      </w:r>
    </w:p>
    <w:p w14:paraId="4C7593B9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updatedAt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: new </w:t>
      </w:r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Date(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) // Current date</w:t>
      </w:r>
    </w:p>
    <w:p w14:paraId="55B0EF68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    };</w:t>
      </w:r>
    </w:p>
    <w:p w14:paraId="7FDD4264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6648FFD2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kycData.push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data);</w:t>
      </w:r>
    </w:p>
    <w:p w14:paraId="198B011F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  }</w:t>
      </w:r>
    </w:p>
    <w:p w14:paraId="04B6AFF9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6F898F4A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return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kycData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;</w:t>
      </w:r>
    </w:p>
    <w:p w14:paraId="0B4AEDB1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}</w:t>
      </w:r>
    </w:p>
    <w:p w14:paraId="548D50AD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4C5CF196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// Generate synthetic data for 10 customers</w:t>
      </w:r>
    </w:p>
    <w:p w14:paraId="24ACE12F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const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syntheticKycData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= </w:t>
      </w:r>
      <w:proofErr w:type="spellStart"/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generateKycData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</w:t>
      </w:r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10);</w:t>
      </w:r>
    </w:p>
    <w:p w14:paraId="17478BD0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2ECB65D5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// Output the generated data to the console</w:t>
      </w:r>
    </w:p>
    <w:p w14:paraId="4C0E69DB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  <w:proofErr w:type="gram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console.log(</w:t>
      </w:r>
      <w:proofErr w:type="spellStart"/>
      <w:proofErr w:type="gram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JSON.stringify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(</w:t>
      </w:r>
      <w:proofErr w:type="spellStart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syntheticKycData</w:t>
      </w:r>
      <w:proofErr w:type="spellEnd"/>
      <w:r w:rsidRPr="001B22DE"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  <w:t>, null, 2));</w:t>
      </w:r>
    </w:p>
    <w:p w14:paraId="5FFFC95A" w14:textId="77777777" w:rsidR="001B22DE" w:rsidRPr="001B22DE" w:rsidRDefault="001B22DE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01CE8FB9" w14:textId="357753B9" w:rsidR="001B22DE" w:rsidRDefault="00F1040F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DD3A092" wp14:editId="6AFDBE2E">
            <wp:extent cx="5731510" cy="4124960"/>
            <wp:effectExtent l="0" t="0" r="2540" b="8890"/>
            <wp:docPr id="255404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40440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D4934" w14:textId="77777777" w:rsidR="00F1040F" w:rsidRDefault="00F1040F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</w:p>
    <w:p w14:paraId="4A70AB39" w14:textId="77777777" w:rsidR="00F1040F" w:rsidRPr="001B22DE" w:rsidRDefault="00F1040F" w:rsidP="001B22DE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</w:p>
    <w:p w14:paraId="416FBDC6" w14:textId="77777777" w:rsidR="001B22DE" w:rsidRPr="0056366E" w:rsidRDefault="001B22DE" w:rsidP="001B22DE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</w:p>
    <w:p w14:paraId="545CA7FC" w14:textId="5ADFFFD5" w:rsidR="001B522D" w:rsidRPr="00264BF1" w:rsidRDefault="00202DA7" w:rsidP="00264BF1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  <w:r w:rsidRPr="00264BF1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br/>
      </w:r>
    </w:p>
    <w:p w14:paraId="1FF573D5" w14:textId="359CBDCC" w:rsidR="00F606BA" w:rsidRPr="0056366E" w:rsidRDefault="00F606BA" w:rsidP="67D897DA">
      <w:pPr>
        <w:pStyle w:val="ListParagraph"/>
        <w:numPr>
          <w:ilvl w:val="0"/>
          <w:numId w:val="33"/>
        </w:numPr>
        <w:spacing w:after="0" w:line="256" w:lineRule="auto"/>
        <w:rPr>
          <w:b/>
          <w:bCs/>
          <w:color w:val="404040" w:themeColor="text1" w:themeTint="BF"/>
          <w:sz w:val="28"/>
          <w:szCs w:val="28"/>
        </w:rPr>
      </w:pPr>
      <w:r w:rsidRPr="67D897DA">
        <w:rPr>
          <w:b/>
          <w:bCs/>
          <w:color w:val="404040" w:themeColor="text1" w:themeTint="BF"/>
          <w:sz w:val="28"/>
          <w:szCs w:val="28"/>
        </w:rPr>
        <w:t xml:space="preserve">Generate </w:t>
      </w:r>
      <w:r w:rsidR="00105E84" w:rsidRPr="67D897DA">
        <w:rPr>
          <w:b/>
          <w:bCs/>
          <w:color w:val="404040" w:themeColor="text1" w:themeTint="BF"/>
          <w:sz w:val="28"/>
          <w:szCs w:val="28"/>
        </w:rPr>
        <w:t>s</w:t>
      </w:r>
      <w:r w:rsidRPr="67D897DA">
        <w:rPr>
          <w:b/>
          <w:bCs/>
          <w:color w:val="404040" w:themeColor="text1" w:themeTint="BF"/>
          <w:sz w:val="28"/>
          <w:szCs w:val="28"/>
        </w:rPr>
        <w:t>ynthetic data for AML (Anti-</w:t>
      </w:r>
      <w:r w:rsidR="3C3A6A30" w:rsidRPr="67D897DA">
        <w:rPr>
          <w:b/>
          <w:bCs/>
          <w:color w:val="404040" w:themeColor="text1" w:themeTint="BF"/>
          <w:sz w:val="28"/>
          <w:szCs w:val="28"/>
        </w:rPr>
        <w:t>m</w:t>
      </w:r>
      <w:r w:rsidRPr="67D897DA">
        <w:rPr>
          <w:b/>
          <w:bCs/>
          <w:color w:val="404040" w:themeColor="text1" w:themeTint="BF"/>
          <w:sz w:val="28"/>
          <w:szCs w:val="28"/>
        </w:rPr>
        <w:t>oney laundering) use cases</w:t>
      </w:r>
    </w:p>
    <w:p w14:paraId="218F05D2" w14:textId="77777777" w:rsidR="000F0983" w:rsidRPr="0056366E" w:rsidRDefault="000F0983" w:rsidP="000F0983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51448A1A" w14:textId="77777777" w:rsidR="00264BF1" w:rsidRPr="00264BF1" w:rsidRDefault="00116834" w:rsidP="67D897DA">
      <w:pPr>
        <w:pStyle w:val="ListParagraph"/>
        <w:numPr>
          <w:ilvl w:val="0"/>
          <w:numId w:val="36"/>
        </w:numPr>
        <w:spacing w:after="0" w:line="256" w:lineRule="auto"/>
        <w:rPr>
          <w:color w:val="404040" w:themeColor="text1" w:themeTint="BF"/>
          <w:sz w:val="24"/>
          <w:szCs w:val="24"/>
          <w:shd w:val="clear" w:color="auto" w:fill="FFFFFF"/>
        </w:rPr>
      </w:pPr>
      <w:r w:rsidRPr="67D897DA">
        <w:rPr>
          <w:color w:val="404040" w:themeColor="text1" w:themeTint="BF"/>
          <w:sz w:val="24"/>
          <w:szCs w:val="24"/>
        </w:rPr>
        <w:t xml:space="preserve">Use the following prompt to </w:t>
      </w:r>
      <w:r w:rsidRPr="67D897DA">
        <w:rPr>
          <w:color w:val="404040" w:themeColor="text1" w:themeTint="BF"/>
          <w:sz w:val="24"/>
          <w:szCs w:val="24"/>
          <w:shd w:val="clear" w:color="auto" w:fill="FFFFFF"/>
        </w:rPr>
        <w:t>g</w:t>
      </w:r>
      <w:r w:rsidR="0020505C" w:rsidRPr="67D897DA">
        <w:rPr>
          <w:color w:val="404040" w:themeColor="text1" w:themeTint="BF"/>
          <w:sz w:val="24"/>
          <w:szCs w:val="24"/>
          <w:shd w:val="clear" w:color="auto" w:fill="FFFFFF"/>
        </w:rPr>
        <w:t xml:space="preserve">enerate </w:t>
      </w:r>
      <w:r w:rsidRPr="67D897DA">
        <w:rPr>
          <w:color w:val="404040" w:themeColor="text1" w:themeTint="BF"/>
          <w:sz w:val="24"/>
          <w:szCs w:val="24"/>
          <w:shd w:val="clear" w:color="auto" w:fill="FFFFFF"/>
        </w:rPr>
        <w:t>s</w:t>
      </w:r>
      <w:r w:rsidR="0020505C" w:rsidRPr="67D897DA">
        <w:rPr>
          <w:color w:val="404040" w:themeColor="text1" w:themeTint="BF"/>
          <w:sz w:val="24"/>
          <w:szCs w:val="24"/>
          <w:shd w:val="clear" w:color="auto" w:fill="FFFFFF"/>
        </w:rPr>
        <w:t>ynthetic data for AML use cases</w:t>
      </w:r>
      <w:r w:rsidR="0957D4C0" w:rsidRPr="67D897DA">
        <w:rPr>
          <w:color w:val="404040" w:themeColor="text1" w:themeTint="BF"/>
          <w:sz w:val="24"/>
          <w:szCs w:val="24"/>
          <w:shd w:val="clear" w:color="auto" w:fill="FFFFFF"/>
        </w:rPr>
        <w:t>:</w:t>
      </w:r>
      <w:r w:rsidR="00A7250B" w:rsidRPr="67D897DA">
        <w:rPr>
          <w:color w:val="404040" w:themeColor="text1" w:themeTint="BF"/>
          <w:sz w:val="24"/>
          <w:szCs w:val="24"/>
          <w:shd w:val="clear" w:color="auto" w:fill="FFFFFF"/>
        </w:rPr>
        <w:t xml:space="preserve"> </w:t>
      </w:r>
      <w:r w:rsidR="00A7250B" w:rsidRPr="0056366E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br/>
      </w:r>
      <w:r w:rsidR="00105E84" w:rsidRPr="67D897DA">
        <w:rPr>
          <w:b/>
          <w:bCs/>
          <w:color w:val="404040" w:themeColor="text1" w:themeTint="BF"/>
          <w:sz w:val="24"/>
          <w:szCs w:val="24"/>
          <w:shd w:val="clear" w:color="auto" w:fill="FFFFFF"/>
        </w:rPr>
        <w:t>Generate Synthetic data for AML (Anti-</w:t>
      </w:r>
      <w:r w:rsidR="75725671" w:rsidRPr="67D897DA">
        <w:rPr>
          <w:b/>
          <w:bCs/>
          <w:color w:val="404040" w:themeColor="text1" w:themeTint="BF"/>
          <w:sz w:val="24"/>
          <w:szCs w:val="24"/>
          <w:shd w:val="clear" w:color="auto" w:fill="FFFFFF"/>
        </w:rPr>
        <w:t>m</w:t>
      </w:r>
      <w:r w:rsidR="00105E84" w:rsidRPr="67D897DA">
        <w:rPr>
          <w:b/>
          <w:bCs/>
          <w:color w:val="404040" w:themeColor="text1" w:themeTint="BF"/>
          <w:sz w:val="24"/>
          <w:szCs w:val="24"/>
          <w:shd w:val="clear" w:color="auto" w:fill="FFFFFF"/>
        </w:rPr>
        <w:t>oney laundering) use cases</w:t>
      </w:r>
      <w:r w:rsidRPr="0056366E"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br/>
      </w:r>
      <w:r w:rsidR="00A7250B" w:rsidRPr="0056366E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br/>
      </w:r>
      <w:r w:rsidR="00264BF1">
        <w:rPr>
          <w:noProof/>
        </w:rPr>
        <w:drawing>
          <wp:inline distT="0" distB="0" distL="0" distR="0" wp14:anchorId="724CDAEF" wp14:editId="6ED2D6CE">
            <wp:extent cx="5731510" cy="1435735"/>
            <wp:effectExtent l="0" t="0" r="2540" b="0"/>
            <wp:docPr id="1232597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5976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39C90" w14:textId="77777777" w:rsidR="00883133" w:rsidRDefault="00883133" w:rsidP="00883133">
      <w:pPr>
        <w:spacing w:after="0" w:line="256" w:lineRule="auto"/>
        <w:ind w:left="360"/>
        <w:rPr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3E54604" wp14:editId="19ED58DD">
            <wp:extent cx="5731510" cy="2219960"/>
            <wp:effectExtent l="0" t="0" r="2540" b="8890"/>
            <wp:docPr id="3564351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43515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BF44C" w14:textId="77777777" w:rsidR="00883133" w:rsidRDefault="00883133" w:rsidP="00883133">
      <w:pPr>
        <w:spacing w:after="0" w:line="256" w:lineRule="auto"/>
        <w:ind w:left="360"/>
        <w:rPr>
          <w:color w:val="404040" w:themeColor="text1" w:themeTint="BF"/>
          <w:sz w:val="24"/>
          <w:szCs w:val="24"/>
          <w:shd w:val="clear" w:color="auto" w:fill="FFFFFF"/>
        </w:rPr>
      </w:pPr>
    </w:p>
    <w:p w14:paraId="1CB21B10" w14:textId="77777777" w:rsidR="006E071F" w:rsidRDefault="006E071F" w:rsidP="00883133">
      <w:pPr>
        <w:spacing w:after="0" w:line="256" w:lineRule="auto"/>
        <w:ind w:left="360"/>
        <w:rPr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050EC06F" wp14:editId="2FC8C503">
            <wp:extent cx="5731510" cy="4019550"/>
            <wp:effectExtent l="0" t="0" r="2540" b="0"/>
            <wp:docPr id="13269713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97130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0DCB2" w14:textId="77777777" w:rsidR="006E071F" w:rsidRDefault="006E071F" w:rsidP="00883133">
      <w:pPr>
        <w:spacing w:after="0" w:line="256" w:lineRule="auto"/>
        <w:ind w:left="360"/>
        <w:rPr>
          <w:color w:val="404040" w:themeColor="text1" w:themeTint="BF"/>
          <w:sz w:val="24"/>
          <w:szCs w:val="24"/>
          <w:shd w:val="clear" w:color="auto" w:fill="FFFFFF"/>
        </w:rPr>
      </w:pPr>
    </w:p>
    <w:p w14:paraId="57C94A40" w14:textId="77777777" w:rsidR="006E071F" w:rsidRDefault="006E071F" w:rsidP="00883133">
      <w:pPr>
        <w:spacing w:after="0" w:line="256" w:lineRule="auto"/>
        <w:ind w:left="360"/>
        <w:rPr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EAA881E" wp14:editId="529CF5B0">
            <wp:extent cx="5731510" cy="2788285"/>
            <wp:effectExtent l="0" t="0" r="2540" b="0"/>
            <wp:docPr id="332277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27786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2BE07" w14:textId="77777777" w:rsidR="006E071F" w:rsidRDefault="006E071F" w:rsidP="00883133">
      <w:pPr>
        <w:spacing w:after="0" w:line="256" w:lineRule="auto"/>
        <w:ind w:left="360"/>
        <w:rPr>
          <w:color w:val="404040" w:themeColor="text1" w:themeTint="BF"/>
          <w:sz w:val="24"/>
          <w:szCs w:val="24"/>
          <w:shd w:val="clear" w:color="auto" w:fill="FFFFFF"/>
        </w:rPr>
      </w:pPr>
    </w:p>
    <w:p w14:paraId="52FBE60D" w14:textId="77777777" w:rsidR="006E071F" w:rsidRDefault="006E071F" w:rsidP="00883133">
      <w:pPr>
        <w:spacing w:after="0" w:line="256" w:lineRule="auto"/>
        <w:ind w:left="360"/>
        <w:rPr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1B1F60A9" wp14:editId="1DCBEB5E">
            <wp:extent cx="5289822" cy="2146410"/>
            <wp:effectExtent l="0" t="0" r="6350" b="6350"/>
            <wp:docPr id="1506913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91365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89822" cy="214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1619C" w14:textId="77777777" w:rsidR="006E071F" w:rsidRDefault="006E071F" w:rsidP="00883133">
      <w:pPr>
        <w:spacing w:after="0" w:line="256" w:lineRule="auto"/>
        <w:ind w:left="360"/>
        <w:rPr>
          <w:color w:val="404040" w:themeColor="text1" w:themeTint="BF"/>
          <w:sz w:val="24"/>
          <w:szCs w:val="24"/>
          <w:shd w:val="clear" w:color="auto" w:fill="FFFFFF"/>
        </w:rPr>
      </w:pPr>
    </w:p>
    <w:p w14:paraId="38B281E7" w14:textId="24B56787" w:rsidR="000F0983" w:rsidRPr="00264BF1" w:rsidRDefault="00A7250B" w:rsidP="00883133">
      <w:pPr>
        <w:spacing w:after="0" w:line="256" w:lineRule="auto"/>
        <w:ind w:left="360"/>
        <w:rPr>
          <w:color w:val="404040" w:themeColor="text1" w:themeTint="BF"/>
          <w:sz w:val="24"/>
          <w:szCs w:val="24"/>
          <w:shd w:val="clear" w:color="auto" w:fill="FFFFFF"/>
        </w:rPr>
      </w:pPr>
      <w:r w:rsidRPr="00264BF1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br/>
      </w:r>
    </w:p>
    <w:p w14:paraId="79303855" w14:textId="5B105EE6" w:rsidR="003E3A11" w:rsidRDefault="003E3A11" w:rsidP="00116834">
      <w:pPr>
        <w:pStyle w:val="ListParagraph"/>
        <w:numPr>
          <w:ilvl w:val="0"/>
          <w:numId w:val="36"/>
        </w:num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  <w:r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 xml:space="preserve">Write the following prompt message to generate </w:t>
      </w:r>
      <w:proofErr w:type="spellStart"/>
      <w:r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>aml</w:t>
      </w:r>
      <w:proofErr w:type="spellEnd"/>
      <w:r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 xml:space="preserve"> test data. </w:t>
      </w:r>
    </w:p>
    <w:p w14:paraId="2BF9C84A" w14:textId="5E75CEA3" w:rsidR="003E3A11" w:rsidRDefault="003E3A11" w:rsidP="003E3A11">
      <w:pPr>
        <w:pStyle w:val="ListParagraph"/>
        <w:spacing w:after="0" w:line="256" w:lineRule="auto"/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</w:pPr>
      <w:r w:rsidRPr="003E3A11"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Generate </w:t>
      </w:r>
      <w:r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t>node</w:t>
      </w:r>
      <w:r w:rsidRPr="003E3A11"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 code to generate AML test synthetic data</w:t>
      </w:r>
    </w:p>
    <w:p w14:paraId="39052A31" w14:textId="77777777" w:rsidR="003E3A11" w:rsidRDefault="003E3A11" w:rsidP="003E3A11">
      <w:pPr>
        <w:pStyle w:val="ListParagraph"/>
        <w:spacing w:after="0" w:line="256" w:lineRule="auto"/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</w:pPr>
    </w:p>
    <w:p w14:paraId="4B3E1FD9" w14:textId="601938D1" w:rsidR="003E3A11" w:rsidRDefault="003E3A11" w:rsidP="003E3A11">
      <w:pPr>
        <w:pStyle w:val="ListParagraph"/>
        <w:spacing w:after="0" w:line="256" w:lineRule="auto"/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42A59D51" wp14:editId="58C28BDF">
            <wp:extent cx="5731510" cy="1374775"/>
            <wp:effectExtent l="0" t="0" r="2540" b="0"/>
            <wp:docPr id="10257904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79046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889D6" w14:textId="77777777" w:rsidR="003E3A11" w:rsidRDefault="003E3A11" w:rsidP="003E3A11">
      <w:pPr>
        <w:pStyle w:val="ListParagraph"/>
        <w:spacing w:after="0" w:line="256" w:lineRule="auto"/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</w:pPr>
    </w:p>
    <w:p w14:paraId="7EA7C351" w14:textId="77777777" w:rsidR="003E3A11" w:rsidRPr="003E3A11" w:rsidRDefault="003E3A11" w:rsidP="003E3A11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</w:p>
    <w:p w14:paraId="4FC4218F" w14:textId="564447B2" w:rsidR="00105E84" w:rsidRPr="0056366E" w:rsidRDefault="00105E84" w:rsidP="00116834">
      <w:pPr>
        <w:pStyle w:val="ListParagraph"/>
        <w:numPr>
          <w:ilvl w:val="0"/>
          <w:numId w:val="36"/>
        </w:numPr>
        <w:spacing w:after="0" w:line="256" w:lineRule="auto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  <w:r w:rsidRPr="0056366E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>Create a file named</w:t>
      </w:r>
      <w:r w:rsidRPr="0056366E"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 </w:t>
      </w:r>
      <w:r w:rsidR="00690D5D" w:rsidRPr="0056366E"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t>generate_aml_data.</w:t>
      </w:r>
      <w:r w:rsidR="003E3A11"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t>js</w:t>
      </w:r>
      <w:r w:rsidR="00690D5D" w:rsidRPr="0056366E"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 </w:t>
      </w:r>
      <w:r w:rsidRPr="0056366E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 xml:space="preserve">and </w:t>
      </w:r>
      <w:r w:rsidR="00690D5D" w:rsidRPr="0056366E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>add the following code:</w:t>
      </w:r>
    </w:p>
    <w:p w14:paraId="221A8559" w14:textId="77777777" w:rsidR="003E3A11" w:rsidRDefault="003E3A11" w:rsidP="00105E84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</w:rPr>
      </w:pPr>
    </w:p>
    <w:p w14:paraId="2E5606DC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faker = require('faker');</w:t>
      </w:r>
    </w:p>
    <w:p w14:paraId="3551FEB6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lastRenderedPageBreak/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fs = require('fs');</w:t>
      </w:r>
    </w:p>
    <w:p w14:paraId="25A56F53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56AC8982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// Number of records to generate</w:t>
      </w:r>
    </w:p>
    <w:p w14:paraId="34242F92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numRecords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1000;</w:t>
      </w:r>
    </w:p>
    <w:p w14:paraId="6B41CABB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560B47D7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// Transaction types</w:t>
      </w:r>
    </w:p>
    <w:p w14:paraId="09CFF021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Types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['Withdrawal', 'Deposit', 'Transfer'];</w:t>
      </w:r>
    </w:p>
    <w:p w14:paraId="093BE07B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591F94E4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// Possible countries</w:t>
      </w:r>
    </w:p>
    <w:p w14:paraId="2B9FD03D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countries = ['USA', 'UK', 'India', 'Canada', 'Germany', 'Russia', 'China', 'Japan', 'Australia'];</w:t>
      </w:r>
    </w:p>
    <w:p w14:paraId="2D046CBC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1DCC2118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// Generate synthetic AML test data</w:t>
      </w:r>
    </w:p>
    <w:p w14:paraId="3B1E636C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function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generateSyntheticData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numRecords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) {</w:t>
      </w:r>
    </w:p>
    <w:p w14:paraId="17D8E793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data = [];</w:t>
      </w:r>
    </w:p>
    <w:p w14:paraId="7738B4DC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557F608B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for (let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i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0;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i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&lt;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numRecords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;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i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++) {</w:t>
      </w:r>
    </w:p>
    <w:p w14:paraId="12A7A1D2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Id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i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+ 1;</w:t>
      </w:r>
    </w:p>
    <w:p w14:paraId="43F7A94A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ustomerId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spellStart"/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faker.datatype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.number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({ min: 1000, max: 9999 }); // Updated to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faker.datatype.number</w:t>
      </w:r>
      <w:proofErr w:type="spellEnd"/>
    </w:p>
    <w:p w14:paraId="0F2657F9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amount = </w:t>
      </w:r>
      <w:proofErr w:type="spellStart"/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faker.finance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.amoun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100, 1000000, 2);</w:t>
      </w:r>
    </w:p>
    <w:p w14:paraId="4D09A800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Date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spellStart"/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faker.date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.pa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5);</w:t>
      </w:r>
    </w:p>
    <w:p w14:paraId="067ED8DA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Type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spellStart"/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Types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[</w:t>
      </w:r>
      <w:proofErr w:type="spellStart"/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Math.floor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Math.random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() *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Types.length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)];</w:t>
      </w:r>
    </w:p>
    <w:p w14:paraId="4B51D64C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senderCountry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untries[</w:t>
      </w:r>
      <w:proofErr w:type="spellStart"/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Math.floor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Math.random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() *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untries.length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)];</w:t>
      </w:r>
    </w:p>
    <w:p w14:paraId="1D96F6CE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receiverCountry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untries[</w:t>
      </w:r>
      <w:proofErr w:type="spellStart"/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Math.floor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Math.random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() *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untries.length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)];</w:t>
      </w:r>
    </w:p>
    <w:p w14:paraId="43870478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senderBank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spellStart"/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faker.company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.companyName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);</w:t>
      </w:r>
    </w:p>
    <w:p w14:paraId="2DC33BF2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receiverBank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spellStart"/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faker.company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.companyName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);</w:t>
      </w:r>
    </w:p>
    <w:p w14:paraId="35DF9047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accountBalance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spellStart"/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faker.finance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.amoun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5000, 10000000, 2);</w:t>
      </w:r>
    </w:p>
    <w:p w14:paraId="5CAEB3B5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ustomerType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Math.random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() &gt; </w:t>
      </w:r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0.5 ?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'Individual</w:t>
      </w:r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' :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'Business';</w:t>
      </w:r>
    </w:p>
    <w:p w14:paraId="3530FE45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33977CE7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    // Suspicious Activity Logic (simple rule-based flag for large amounts)</w:t>
      </w:r>
    </w:p>
    <w:p w14:paraId="559F699B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let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suspiciousActivityFlag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'No';</w:t>
      </w:r>
    </w:p>
    <w:p w14:paraId="5FA34848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let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reasonForSuspicion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'';</w:t>
      </w:r>
    </w:p>
    <w:p w14:paraId="1618DE5B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    if (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parseFloa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amount) &gt; 50000) {</w:t>
      </w:r>
    </w:p>
    <w:p w14:paraId="5317079F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suspiciousActivityFlag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'Yes';</w:t>
      </w:r>
    </w:p>
    <w:p w14:paraId="358C524D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reasonForSuspicion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'Large transaction amount';</w:t>
      </w:r>
    </w:p>
    <w:p w14:paraId="633E3142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    } else if (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Type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== 'Transfer' &amp;&amp; </w:t>
      </w:r>
      <w:proofErr w:type="spellStart"/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senderCountry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!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==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receiverCountry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) {</w:t>
      </w:r>
    </w:p>
    <w:p w14:paraId="63F49049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suspiciousActivityFlag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'Yes';</w:t>
      </w:r>
    </w:p>
    <w:p w14:paraId="38501C28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reasonForSuspicion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'Large cross-border transfer';</w:t>
      </w:r>
    </w:p>
    <w:p w14:paraId="745509FD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    }</w:t>
      </w:r>
    </w:p>
    <w:p w14:paraId="7D6D187B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5D512456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Purpose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['Business payment', 'Personal transfer', 'Loan repayment</w:t>
      </w:r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'][</w:t>
      </w:r>
      <w:proofErr w:type="spellStart"/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Math.floor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Math.random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) * 3)];</w:t>
      </w:r>
    </w:p>
    <w:p w14:paraId="0CEBE89D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51477BB1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    // Append record to the data array</w:t>
      </w:r>
    </w:p>
    <w:p w14:paraId="3E611908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</w:t>
      </w:r>
      <w:proofErr w:type="spellStart"/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data.push</w:t>
      </w:r>
      <w:proofErr w:type="spellEnd"/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[</w:t>
      </w:r>
    </w:p>
    <w:p w14:paraId="2E0A18AE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Id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,</w:t>
      </w:r>
    </w:p>
    <w:p w14:paraId="54619DB5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lastRenderedPageBreak/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ustomerId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,</w:t>
      </w:r>
    </w:p>
    <w:p w14:paraId="3FEC0212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        amount,</w:t>
      </w:r>
    </w:p>
    <w:p w14:paraId="5C1833CB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Date.toISOString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),</w:t>
      </w:r>
    </w:p>
    <w:p w14:paraId="2787E8FC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Type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,</w:t>
      </w:r>
    </w:p>
    <w:p w14:paraId="2401D727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senderCountry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,</w:t>
      </w:r>
    </w:p>
    <w:p w14:paraId="75A7B135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receiverCountry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,</w:t>
      </w:r>
    </w:p>
    <w:p w14:paraId="3D462761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senderBank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,</w:t>
      </w:r>
    </w:p>
    <w:p w14:paraId="47618815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receiverBank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,</w:t>
      </w:r>
    </w:p>
    <w:p w14:paraId="03AE714A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accountBalance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,</w:t>
      </w:r>
    </w:p>
    <w:p w14:paraId="563CC753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ustomerType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,</w:t>
      </w:r>
    </w:p>
    <w:p w14:paraId="74B791C4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suspiciousActivityFlag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,</w:t>
      </w:r>
    </w:p>
    <w:p w14:paraId="41600B82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reasonForSuspicion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,</w:t>
      </w:r>
    </w:p>
    <w:p w14:paraId="1CA64515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           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transactionPurpose</w:t>
      </w:r>
      <w:proofErr w:type="spellEnd"/>
    </w:p>
    <w:p w14:paraId="31B4FBB7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    ]);</w:t>
      </w:r>
    </w:p>
    <w:p w14:paraId="07296118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}</w:t>
      </w:r>
    </w:p>
    <w:p w14:paraId="597E7F61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64E985C7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return data;</w:t>
      </w:r>
    </w:p>
    <w:p w14:paraId="6DBDFF74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}</w:t>
      </w:r>
    </w:p>
    <w:p w14:paraId="2CFDEF04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24C73942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// Generate the data</w:t>
      </w:r>
    </w:p>
    <w:p w14:paraId="09EC536D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amlData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generateSyntheticData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numRecords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);</w:t>
      </w:r>
    </w:p>
    <w:p w14:paraId="4A4923C9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72EEAFC8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// Create a CSV file to store the data</w:t>
      </w:r>
    </w:p>
    <w:p w14:paraId="49DA7CB9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svHeader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[</w:t>
      </w:r>
    </w:p>
    <w:p w14:paraId="5DEFA2CA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'Transaction ID', 'Customer ID', 'Amount', 'Date', 'Transaction Type',</w:t>
      </w:r>
    </w:p>
    <w:p w14:paraId="4D451A90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'Sender Country', 'Receiver Country', 'Sender Bank', 'Receiver Bank',</w:t>
      </w:r>
    </w:p>
    <w:p w14:paraId="6F18F7D4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    'Account Balance', 'Customer Type', 'Suspicious Activity Flag', 'Reason for Suspicion', 'Transaction Purpose'</w:t>
      </w:r>
    </w:p>
    <w:p w14:paraId="2BE860F9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].join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',') + '\n';</w:t>
      </w:r>
    </w:p>
    <w:p w14:paraId="0CDD0C19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1725D42E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// Convert data to CSV format</w:t>
      </w:r>
    </w:p>
    <w:p w14:paraId="2149ABEC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t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svData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= </w:t>
      </w:r>
      <w:proofErr w:type="spellStart"/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amlData.map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row =&gt;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row.join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(',')).join('\n');</w:t>
      </w:r>
    </w:p>
    <w:p w14:paraId="225553F4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3E827B9A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// Write the CSV data to a file</w:t>
      </w:r>
    </w:p>
    <w:p w14:paraId="2ECC931F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proofErr w:type="spellStart"/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fs.writeFileSync</w:t>
      </w:r>
      <w:proofErr w:type="spellEnd"/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('aml_test_data.csv',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svHeader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 xml:space="preserve"> + </w:t>
      </w:r>
      <w:proofErr w:type="spell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svData</w:t>
      </w:r>
      <w:proofErr w:type="spell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);</w:t>
      </w:r>
    </w:p>
    <w:p w14:paraId="7934CD5F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79B7AFCB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  <w:proofErr w:type="gramStart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console.log(</w:t>
      </w:r>
      <w:proofErr w:type="gramEnd"/>
      <w:r w:rsidRPr="003E3A11">
        <w:rPr>
          <w:rFonts w:cstheme="minorHAnsi"/>
          <w:color w:val="404040" w:themeColor="text1" w:themeTint="BF"/>
          <w:shd w:val="clear" w:color="auto" w:fill="FFFFFF"/>
          <w:lang w:val="en-IN"/>
        </w:rPr>
        <w:t>'Synthetic AML test data generated and saved to aml_test_data.csv');</w:t>
      </w:r>
    </w:p>
    <w:p w14:paraId="16DFE95F" w14:textId="77777777" w:rsidR="003E3A11" w:rsidRPr="003E3A11" w:rsidRDefault="003E3A11" w:rsidP="003E3A11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  <w:lang w:val="en-IN"/>
        </w:rPr>
      </w:pPr>
    </w:p>
    <w:p w14:paraId="77F440B7" w14:textId="77777777" w:rsidR="003E3A11" w:rsidRDefault="003E3A11" w:rsidP="00105E84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</w:rPr>
      </w:pPr>
    </w:p>
    <w:p w14:paraId="75EA7690" w14:textId="77777777" w:rsidR="003E3A11" w:rsidRDefault="003E3A11" w:rsidP="00105E84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</w:rPr>
      </w:pPr>
    </w:p>
    <w:p w14:paraId="67340648" w14:textId="583BCA8F" w:rsidR="003E3A11" w:rsidRDefault="003E3A11" w:rsidP="00105E84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</w:rPr>
      </w:pPr>
      <w:r>
        <w:rPr>
          <w:noProof/>
        </w:rPr>
        <w:drawing>
          <wp:inline distT="0" distB="0" distL="0" distR="0" wp14:anchorId="08D6A9B8" wp14:editId="75602260">
            <wp:extent cx="5731510" cy="1447165"/>
            <wp:effectExtent l="0" t="0" r="2540" b="635"/>
            <wp:docPr id="1729995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99511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BBD70" w14:textId="77777777" w:rsidR="003E3A11" w:rsidRDefault="003E3A11" w:rsidP="00105E84">
      <w:pPr>
        <w:spacing w:after="0" w:line="256" w:lineRule="auto"/>
        <w:ind w:left="709"/>
        <w:rPr>
          <w:rFonts w:cstheme="minorHAnsi"/>
          <w:color w:val="404040" w:themeColor="text1" w:themeTint="BF"/>
          <w:shd w:val="clear" w:color="auto" w:fill="FFFFFF"/>
        </w:rPr>
      </w:pPr>
    </w:p>
    <w:p w14:paraId="02CB13CC" w14:textId="2AC0F526" w:rsidR="000F0983" w:rsidRPr="003E3A11" w:rsidRDefault="00A4208D" w:rsidP="003E3A11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  <w:r w:rsidRPr="003E3A11">
        <w:rPr>
          <w:rFonts w:cstheme="minorHAnsi"/>
          <w:color w:val="404040" w:themeColor="text1" w:themeTint="BF"/>
          <w:sz w:val="24"/>
          <w:szCs w:val="24"/>
        </w:rPr>
        <w:br/>
      </w:r>
    </w:p>
    <w:p w14:paraId="5222AE9A" w14:textId="77777777" w:rsidR="000F0983" w:rsidRPr="0056366E" w:rsidRDefault="000F0983" w:rsidP="000F0983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376CB84D" w14:textId="77777777" w:rsidR="000F0983" w:rsidRPr="0056366E" w:rsidRDefault="000F0983" w:rsidP="000F0983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26696901" w14:textId="04783C23" w:rsidR="00F606BA" w:rsidRPr="0093006D" w:rsidRDefault="00F606BA" w:rsidP="00F606BA">
      <w:pPr>
        <w:pStyle w:val="ListParagraph"/>
        <w:numPr>
          <w:ilvl w:val="0"/>
          <w:numId w:val="33"/>
        </w:numPr>
        <w:spacing w:after="0" w:line="256" w:lineRule="auto"/>
        <w:rPr>
          <w:rFonts w:cstheme="minorHAnsi"/>
          <w:b/>
          <w:bCs/>
          <w:color w:val="404040" w:themeColor="text1" w:themeTint="BF"/>
          <w:sz w:val="28"/>
          <w:szCs w:val="28"/>
        </w:rPr>
      </w:pPr>
      <w:r w:rsidRPr="0093006D">
        <w:rPr>
          <w:rFonts w:cstheme="minorHAnsi"/>
          <w:b/>
          <w:bCs/>
          <w:color w:val="404040" w:themeColor="text1" w:themeTint="BF"/>
          <w:sz w:val="28"/>
          <w:szCs w:val="28"/>
        </w:rPr>
        <w:t xml:space="preserve">Utilize prompts to generate a </w:t>
      </w:r>
      <w:r w:rsidR="00A4208D" w:rsidRPr="0093006D">
        <w:rPr>
          <w:rFonts w:cstheme="minorHAnsi"/>
          <w:b/>
          <w:bCs/>
          <w:color w:val="404040" w:themeColor="text1" w:themeTint="BF"/>
          <w:sz w:val="28"/>
          <w:szCs w:val="28"/>
        </w:rPr>
        <w:t>t</w:t>
      </w:r>
      <w:r w:rsidRPr="0093006D">
        <w:rPr>
          <w:rFonts w:cstheme="minorHAnsi"/>
          <w:b/>
          <w:bCs/>
          <w:color w:val="404040" w:themeColor="text1" w:themeTint="BF"/>
          <w:sz w:val="28"/>
          <w:szCs w:val="28"/>
        </w:rPr>
        <w:t>est cases and scenarios generation</w:t>
      </w:r>
    </w:p>
    <w:p w14:paraId="407CAE60" w14:textId="77777777" w:rsidR="004E6084" w:rsidRPr="0056366E" w:rsidRDefault="004E6084" w:rsidP="004E6084">
      <w:pPr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6ED8CFFF" w14:textId="6A8163A6" w:rsidR="004E6084" w:rsidRPr="00DC7706" w:rsidRDefault="00D40F5E" w:rsidP="00D40F5E">
      <w:pPr>
        <w:pStyle w:val="ListParagraph"/>
        <w:numPr>
          <w:ilvl w:val="0"/>
          <w:numId w:val="38"/>
        </w:numPr>
        <w:spacing w:after="0" w:line="256" w:lineRule="auto"/>
        <w:ind w:left="851" w:hanging="425"/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</w:pPr>
      <w:r w:rsidRPr="00DC7706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>Use the following prompt to generate the test cases:</w:t>
      </w:r>
      <w:r w:rsidRPr="00DC7706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br/>
      </w:r>
      <w:r w:rsidR="00D24A32" w:rsidRPr="00DC7706"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  <w:t>now generate Test cases and scenarios generation for Both use cases</w:t>
      </w:r>
    </w:p>
    <w:p w14:paraId="12B8B00C" w14:textId="77777777" w:rsidR="00D24A32" w:rsidRPr="00DC7706" w:rsidRDefault="00D24A32" w:rsidP="00D24A32">
      <w:pPr>
        <w:spacing w:after="0" w:line="256" w:lineRule="auto"/>
        <w:ind w:left="360"/>
        <w:rPr>
          <w:rFonts w:cstheme="minorHAnsi"/>
          <w:b/>
          <w:bCs/>
          <w:color w:val="404040" w:themeColor="text1" w:themeTint="BF"/>
          <w:sz w:val="24"/>
          <w:szCs w:val="24"/>
          <w:shd w:val="clear" w:color="auto" w:fill="FFFFFF"/>
        </w:rPr>
      </w:pPr>
    </w:p>
    <w:p w14:paraId="768A5064" w14:textId="17B025E2" w:rsidR="00D24A32" w:rsidRDefault="003E3A11" w:rsidP="0093006D">
      <w:pPr>
        <w:spacing w:after="0" w:line="256" w:lineRule="auto"/>
        <w:ind w:left="709" w:firstLine="142"/>
        <w:rPr>
          <w:rFonts w:cstheme="minorHAns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5BAA19BB" wp14:editId="27A9F17A">
            <wp:extent cx="5454930" cy="1047804"/>
            <wp:effectExtent l="0" t="0" r="0" b="0"/>
            <wp:docPr id="16948683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86836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54930" cy="104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9C043" w14:textId="77777777" w:rsidR="003E3A11" w:rsidRPr="0056366E" w:rsidRDefault="003E3A11" w:rsidP="0093006D">
      <w:pPr>
        <w:spacing w:after="0" w:line="256" w:lineRule="auto"/>
        <w:ind w:left="709" w:firstLine="142"/>
        <w:rPr>
          <w:rFonts w:cstheme="minorHAnsi"/>
          <w:color w:val="404040" w:themeColor="text1" w:themeTint="BF"/>
          <w:sz w:val="24"/>
          <w:szCs w:val="24"/>
        </w:rPr>
      </w:pPr>
    </w:p>
    <w:p w14:paraId="33AA1419" w14:textId="77777777" w:rsidR="00FC665F" w:rsidRDefault="003E3A11" w:rsidP="00D24A32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ab/>
      </w:r>
      <w:r w:rsidR="00FC665F">
        <w:rPr>
          <w:noProof/>
        </w:rPr>
        <w:drawing>
          <wp:inline distT="0" distB="0" distL="0" distR="0" wp14:anchorId="23D71C59" wp14:editId="745F6840">
            <wp:extent cx="5731510" cy="4100195"/>
            <wp:effectExtent l="0" t="0" r="2540" b="0"/>
            <wp:docPr id="4247015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70159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0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28387" w14:textId="77777777" w:rsidR="007A6E6F" w:rsidRDefault="00FC665F" w:rsidP="00D24A32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lastRenderedPageBreak/>
        <w:tab/>
      </w:r>
      <w:r w:rsidR="007A6E6F">
        <w:rPr>
          <w:noProof/>
        </w:rPr>
        <w:drawing>
          <wp:inline distT="0" distB="0" distL="0" distR="0" wp14:anchorId="6DBB930F" wp14:editId="5005A2C1">
            <wp:extent cx="5696243" cy="2838596"/>
            <wp:effectExtent l="0" t="0" r="0" b="0"/>
            <wp:docPr id="227354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35451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96243" cy="2838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203AD" w14:textId="14994041" w:rsidR="000A66EF" w:rsidRPr="000A66EF" w:rsidRDefault="00BD7B2C" w:rsidP="000A66EF">
      <w:pPr>
        <w:spacing w:line="256" w:lineRule="auto"/>
        <w:ind w:left="360"/>
        <w:rPr>
          <w:b/>
          <w:bCs/>
          <w:noProof/>
          <w:lang w:val="en-IN"/>
        </w:rPr>
      </w:pPr>
      <w:r>
        <w:rPr>
          <w:noProof/>
        </w:rPr>
        <w:lastRenderedPageBreak/>
        <w:drawing>
          <wp:inline distT="0" distB="0" distL="0" distR="0" wp14:anchorId="2487A516" wp14:editId="2B5F50D0">
            <wp:extent cx="5731510" cy="3009900"/>
            <wp:effectExtent l="0" t="0" r="2540" b="0"/>
            <wp:docPr id="8262956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29568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72BE" w:rsidRPr="008472BE">
        <w:rPr>
          <w:noProof/>
        </w:rPr>
        <w:t xml:space="preserve"> </w:t>
      </w:r>
      <w:r w:rsidR="008472BE">
        <w:rPr>
          <w:noProof/>
        </w:rPr>
        <w:drawing>
          <wp:inline distT="0" distB="0" distL="0" distR="0" wp14:anchorId="4557BEB5" wp14:editId="523C1219">
            <wp:extent cx="5683542" cy="3410125"/>
            <wp:effectExtent l="0" t="0" r="0" b="0"/>
            <wp:docPr id="238799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799408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83542" cy="34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66EF" w:rsidRPr="000A66E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 w:bidi="mr-IN"/>
          <w14:ligatures w14:val="none"/>
        </w:rPr>
        <w:t xml:space="preserve"> </w:t>
      </w:r>
      <w:r w:rsidR="000A66EF" w:rsidRPr="000A66EF">
        <w:rPr>
          <w:b/>
          <w:bCs/>
          <w:noProof/>
          <w:lang w:val="en-IN"/>
        </w:rPr>
        <w:t>2. Automated Test Case Generation with Scenarios</w:t>
      </w:r>
    </w:p>
    <w:p w14:paraId="3023E9C0" w14:textId="77777777" w:rsidR="000A66EF" w:rsidRPr="000A66EF" w:rsidRDefault="000A66EF" w:rsidP="000A66EF">
      <w:pPr>
        <w:spacing w:after="0" w:line="256" w:lineRule="auto"/>
        <w:ind w:left="360"/>
        <w:rPr>
          <w:noProof/>
          <w:lang w:val="en-IN"/>
        </w:rPr>
      </w:pPr>
      <w:r w:rsidRPr="000A66EF">
        <w:rPr>
          <w:noProof/>
          <w:lang w:val="en-IN"/>
        </w:rPr>
        <w:t>Here is an example of how you might automate test case generation based on the synthetic data we created in the previous section.</w:t>
      </w:r>
    </w:p>
    <w:p w14:paraId="14442060" w14:textId="77777777" w:rsidR="000A66EF" w:rsidRDefault="00176AEA" w:rsidP="00D24A32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</w:p>
    <w:p w14:paraId="165020DA" w14:textId="5D2FD8B3" w:rsidR="00EA1CA1" w:rsidRPr="00EA1CA1" w:rsidRDefault="00EA1CA1" w:rsidP="00D24A32">
      <w:pPr>
        <w:spacing w:after="0" w:line="256" w:lineRule="auto"/>
        <w:ind w:left="360"/>
        <w:rPr>
          <w:rFonts w:cstheme="minorHAnsi"/>
          <w:b/>
          <w:bCs/>
          <w:color w:val="404040" w:themeColor="text1" w:themeTint="BF"/>
          <w:sz w:val="24"/>
          <w:szCs w:val="24"/>
        </w:rPr>
      </w:pPr>
      <w:r w:rsidRPr="00EA1CA1">
        <w:rPr>
          <w:rFonts w:cstheme="minorHAnsi"/>
          <w:b/>
          <w:bCs/>
          <w:color w:val="404040" w:themeColor="text1" w:themeTint="BF"/>
          <w:sz w:val="24"/>
          <w:szCs w:val="24"/>
        </w:rPr>
        <w:lastRenderedPageBreak/>
        <w:t xml:space="preserve">automated_test_case.js </w:t>
      </w:r>
    </w:p>
    <w:p w14:paraId="1B5045C4" w14:textId="77777777" w:rsidR="00EA1CA1" w:rsidRPr="00EA1CA1" w:rsidRDefault="00176AEA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="00EA1CA1" w:rsidRPr="00EA1CA1">
        <w:rPr>
          <w:rFonts w:cstheme="minorHAnsi"/>
          <w:color w:val="404040" w:themeColor="text1" w:themeTint="BF"/>
          <w:sz w:val="24"/>
          <w:szCs w:val="24"/>
        </w:rPr>
        <w:t>const faker = require('faker');</w:t>
      </w:r>
    </w:p>
    <w:p w14:paraId="71914193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</w:p>
    <w:p w14:paraId="6C8D8848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>// Sample Suspicious Transaction Logic</w:t>
      </w:r>
    </w:p>
    <w:p w14:paraId="0CB210F2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const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testScenarios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= [</w:t>
      </w:r>
    </w:p>
    <w:p w14:paraId="2640BEDA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{</w:t>
      </w:r>
    </w:p>
    <w:p w14:paraId="1CE667BF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name: "Large Single Transaction",</w:t>
      </w:r>
    </w:p>
    <w:p w14:paraId="4E26C6DA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description: "Test for large single transactions",</w:t>
      </w:r>
    </w:p>
    <w:p w14:paraId="40A78970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scenario: (transaction) =&gt; </w:t>
      </w:r>
      <w:proofErr w:type="spellStart"/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transaction.amount</w:t>
      </w:r>
      <w:proofErr w:type="spellEnd"/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&gt; 50000,</w:t>
      </w:r>
    </w:p>
    <w:p w14:paraId="76506B45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reason: "Large transaction amount"</w:t>
      </w:r>
    </w:p>
    <w:p w14:paraId="06303141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},</w:t>
      </w:r>
    </w:p>
    <w:p w14:paraId="01DE2F68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{</w:t>
      </w:r>
    </w:p>
    <w:p w14:paraId="43CD6360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name: "Cross-Border Transfer",</w:t>
      </w:r>
    </w:p>
    <w:p w14:paraId="396A355E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description: "Test for transfers between different countries",</w:t>
      </w:r>
    </w:p>
    <w:p w14:paraId="3A8E1950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scenario: (transaction) =&gt; </w:t>
      </w:r>
      <w:proofErr w:type="spellStart"/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transaction.senderCountry</w:t>
      </w:r>
      <w:proofErr w:type="spellEnd"/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!==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transaction.receiverCountry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,</w:t>
      </w:r>
    </w:p>
    <w:p w14:paraId="786DD472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reason: "Large cross-border transfer"</w:t>
      </w:r>
    </w:p>
    <w:p w14:paraId="287C1712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},</w:t>
      </w:r>
    </w:p>
    <w:p w14:paraId="3B8DD88B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{</w:t>
      </w:r>
    </w:p>
    <w:p w14:paraId="4BB91F84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name: "Rapid Transactions",</w:t>
      </w:r>
    </w:p>
    <w:p w14:paraId="17FAEEAF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description: "Test for rapid transactions from the same account",</w:t>
      </w:r>
    </w:p>
    <w:p w14:paraId="10A3805A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scenario: (transaction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allTransactions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) =&gt; {</w:t>
      </w:r>
    </w:p>
    <w:p w14:paraId="6B7FA8D3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    const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ntTransactions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=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allTransactions.filter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(t =&gt; </w:t>
      </w:r>
      <w:proofErr w:type="spellStart"/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t.customerId</w:t>
      </w:r>
      <w:proofErr w:type="spellEnd"/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===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transaction.customerId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&amp;&amp; (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Math.abs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(new Date(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t.date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) - new Date(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transaction.date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)) &lt;= 24 * 60 * 60 * 1000));</w:t>
      </w:r>
    </w:p>
    <w:p w14:paraId="1B7CA655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    return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ntTransactions.length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&gt; 3 &amp;&amp;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ntTransactions.reduce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((acc, t) =&gt; acc +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parseFloat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(</w:t>
      </w:r>
      <w:proofErr w:type="spellStart"/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t.amount</w:t>
      </w:r>
      <w:proofErr w:type="spellEnd"/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>), 0) &gt; 100000;</w:t>
      </w:r>
    </w:p>
    <w:p w14:paraId="1805D223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},</w:t>
      </w:r>
    </w:p>
    <w:p w14:paraId="325B5897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reason: "Multiple large transactions in short time"</w:t>
      </w:r>
    </w:p>
    <w:p w14:paraId="75626475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},</w:t>
      </w:r>
    </w:p>
    <w:p w14:paraId="5AB4C0E8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{</w:t>
      </w:r>
    </w:p>
    <w:p w14:paraId="63596D67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name: "Frequent Small Transactions",</w:t>
      </w:r>
    </w:p>
    <w:p w14:paraId="78C7028C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description: "Test for frequent small transactions from one customer",</w:t>
      </w:r>
    </w:p>
    <w:p w14:paraId="05B9B7EA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scenario: (transaction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allTransactions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) =&gt; {</w:t>
      </w:r>
    </w:p>
    <w:p w14:paraId="40D133A5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    const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ntTransactions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=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allTransactions.filter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(t =&gt; </w:t>
      </w:r>
      <w:proofErr w:type="spellStart"/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t.customerId</w:t>
      </w:r>
      <w:proofErr w:type="spellEnd"/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===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transaction.customerId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&amp;&amp; (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Math.abs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(new Date(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t.date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) - new Date(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transaction.date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)) &lt;= 24 * 60 * 60 * 1000));</w:t>
      </w:r>
    </w:p>
    <w:p w14:paraId="34B71E27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    return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ntTransactions.length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&gt; 10 &amp;&amp;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ntTransactions.every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(t =&gt;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parseFloat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(</w:t>
      </w:r>
      <w:proofErr w:type="spellStart"/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t.amount</w:t>
      </w:r>
      <w:proofErr w:type="spellEnd"/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>) &lt; 200);</w:t>
      </w:r>
    </w:p>
    <w:p w14:paraId="700C9681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},</w:t>
      </w:r>
    </w:p>
    <w:p w14:paraId="2DF6D8FD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reason: "Frequent small transactions"</w:t>
      </w:r>
    </w:p>
    <w:p w14:paraId="71EF1AC7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},</w:t>
      </w:r>
    </w:p>
    <w:p w14:paraId="7CE33F52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{</w:t>
      </w:r>
    </w:p>
    <w:p w14:paraId="350136E2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lastRenderedPageBreak/>
        <w:t xml:space="preserve">        name: "Transfer to High-Risk Country",</w:t>
      </w:r>
    </w:p>
    <w:p w14:paraId="0AA34CF4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description: "Test for transfer to high-risk countries",</w:t>
      </w:r>
    </w:p>
    <w:p w14:paraId="35CBDFBE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scenario: (transaction) =&gt; ['North Korea', 'Iran'</w:t>
      </w:r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].includes</w:t>
      </w:r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>(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transaction.receiverCountry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),</w:t>
      </w:r>
    </w:p>
    <w:p w14:paraId="69535137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reason: "Transfer to/from high-risk country"</w:t>
      </w:r>
    </w:p>
    <w:p w14:paraId="3C5F98FA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}</w:t>
      </w:r>
    </w:p>
    <w:p w14:paraId="3A7C7B2C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>];</w:t>
      </w:r>
    </w:p>
    <w:p w14:paraId="548E2458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</w:p>
    <w:p w14:paraId="6C152A3E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>// Simulate synthetic transactions (sample data)</w:t>
      </w:r>
    </w:p>
    <w:p w14:paraId="03028A68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>const transactions = [</w:t>
      </w:r>
    </w:p>
    <w:p w14:paraId="13847141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</w:t>
      </w:r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{ amount</w:t>
      </w:r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60000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customerId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1234", date: "2025-03-01T10:00:00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senderCountry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USA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iverCountry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UK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senderBank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: "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BankA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iverBank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: "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BankB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" },</w:t>
      </w:r>
    </w:p>
    <w:p w14:paraId="5AF98A4E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</w:t>
      </w:r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{ amount</w:t>
      </w:r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30000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customerId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1234", date: "2025-03-01T11:00:00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senderCountry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USA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iverCountry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Canada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senderBank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: "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BankA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iverBank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: "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BankC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" },</w:t>
      </w:r>
    </w:p>
    <w:p w14:paraId="323BABF4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</w:t>
      </w:r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{ amount</w:t>
      </w:r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1000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customerId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5678", date: "2025-03-02T12:00:00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senderCountry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Canada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iverCountry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: "USA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senderBank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: "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BankD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",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receiverBank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: "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BankE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" }</w:t>
      </w:r>
    </w:p>
    <w:p w14:paraId="36406C69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>];</w:t>
      </w:r>
    </w:p>
    <w:p w14:paraId="608BB788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</w:p>
    <w:p w14:paraId="6B0CCFDE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>// Function to apply test scenarios to each transaction</w:t>
      </w:r>
    </w:p>
    <w:p w14:paraId="658F7454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function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applyTestScenarios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(transactions) {</w:t>
      </w:r>
    </w:p>
    <w:p w14:paraId="4B6E9DF2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</w:t>
      </w:r>
      <w:proofErr w:type="spellStart"/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transactions.forEach</w:t>
      </w:r>
      <w:proofErr w:type="spellEnd"/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>(transaction =&gt; {</w:t>
      </w:r>
    </w:p>
    <w:p w14:paraId="6DAE282D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testScenarios.forEach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(scenario =&gt; {</w:t>
      </w:r>
    </w:p>
    <w:p w14:paraId="4D482954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    const 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isSuspicious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= </w:t>
      </w:r>
      <w:proofErr w:type="spellStart"/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scenario.scenario</w:t>
      </w:r>
      <w:proofErr w:type="spellEnd"/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>(transaction, transactions);</w:t>
      </w:r>
    </w:p>
    <w:p w14:paraId="64665368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    if (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isSuspicious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) {</w:t>
      </w:r>
    </w:p>
    <w:p w14:paraId="449A9918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        </w:t>
      </w:r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console.log(</w:t>
      </w:r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>`Transaction ID: ${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transaction.customerId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} is suspicious for ${scenario.name}`);</w:t>
      </w:r>
    </w:p>
    <w:p w14:paraId="79EFFF2A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        </w:t>
      </w:r>
      <w:proofErr w:type="gramStart"/>
      <w:r w:rsidRPr="00EA1CA1">
        <w:rPr>
          <w:rFonts w:cstheme="minorHAnsi"/>
          <w:color w:val="404040" w:themeColor="text1" w:themeTint="BF"/>
          <w:sz w:val="24"/>
          <w:szCs w:val="24"/>
        </w:rPr>
        <w:t>console.log(</w:t>
      </w:r>
      <w:proofErr w:type="gramEnd"/>
      <w:r w:rsidRPr="00EA1CA1">
        <w:rPr>
          <w:rFonts w:cstheme="minorHAnsi"/>
          <w:color w:val="404040" w:themeColor="text1" w:themeTint="BF"/>
          <w:sz w:val="24"/>
          <w:szCs w:val="24"/>
        </w:rPr>
        <w:t>`Reason: ${</w:t>
      </w: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scenario.reason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}`);</w:t>
      </w:r>
    </w:p>
    <w:p w14:paraId="071CD91C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    }</w:t>
      </w:r>
    </w:p>
    <w:p w14:paraId="78C1BB8B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    });</w:t>
      </w:r>
    </w:p>
    <w:p w14:paraId="3B44C26D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 xml:space="preserve">    });</w:t>
      </w:r>
    </w:p>
    <w:p w14:paraId="57E39E0C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>}</w:t>
      </w:r>
    </w:p>
    <w:p w14:paraId="52331304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</w:p>
    <w:p w14:paraId="0C6D666F" w14:textId="77777777" w:rsidR="00EA1CA1" w:rsidRP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EA1CA1">
        <w:rPr>
          <w:rFonts w:cstheme="minorHAnsi"/>
          <w:color w:val="404040" w:themeColor="text1" w:themeTint="BF"/>
          <w:sz w:val="24"/>
          <w:szCs w:val="24"/>
        </w:rPr>
        <w:t>// Apply the test scenarios</w:t>
      </w:r>
    </w:p>
    <w:p w14:paraId="08F657EB" w14:textId="77777777" w:rsid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proofErr w:type="spellStart"/>
      <w:r w:rsidRPr="00EA1CA1">
        <w:rPr>
          <w:rFonts w:cstheme="minorHAnsi"/>
          <w:color w:val="404040" w:themeColor="text1" w:themeTint="BF"/>
          <w:sz w:val="24"/>
          <w:szCs w:val="24"/>
        </w:rPr>
        <w:t>applyTestScenarios</w:t>
      </w:r>
      <w:proofErr w:type="spellEnd"/>
      <w:r w:rsidRPr="00EA1CA1">
        <w:rPr>
          <w:rFonts w:cstheme="minorHAnsi"/>
          <w:color w:val="404040" w:themeColor="text1" w:themeTint="BF"/>
          <w:sz w:val="24"/>
          <w:szCs w:val="24"/>
        </w:rPr>
        <w:t>(transactions);</w:t>
      </w:r>
    </w:p>
    <w:p w14:paraId="679DB705" w14:textId="77777777" w:rsid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</w:p>
    <w:p w14:paraId="7F932DE1" w14:textId="77777777" w:rsidR="00EA1CA1" w:rsidRDefault="00176AEA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="00EA1CA1">
        <w:rPr>
          <w:rFonts w:cstheme="minorHAnsi"/>
          <w:color w:val="404040" w:themeColor="text1" w:themeTint="BF"/>
          <w:sz w:val="24"/>
          <w:szCs w:val="24"/>
        </w:rPr>
        <w:t xml:space="preserve">run the application as </w:t>
      </w:r>
    </w:p>
    <w:p w14:paraId="4D51F64C" w14:textId="77777777" w:rsidR="00EA1CA1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</w:p>
    <w:p w14:paraId="78FAA046" w14:textId="05460126" w:rsidR="004E6084" w:rsidRPr="0056366E" w:rsidRDefault="00EA1CA1" w:rsidP="00EA1CA1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92DCA97" wp14:editId="42D52054">
            <wp:extent cx="5731510" cy="1855470"/>
            <wp:effectExtent l="0" t="0" r="2540" b="0"/>
            <wp:docPr id="5210986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09866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6AEA"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="00176AEA"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="00176AEA"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="00176AEA" w:rsidRPr="0056366E">
        <w:rPr>
          <w:rFonts w:cstheme="minorHAnsi"/>
          <w:color w:val="404040" w:themeColor="text1" w:themeTint="BF"/>
          <w:sz w:val="24"/>
          <w:szCs w:val="24"/>
        </w:rPr>
        <w:br/>
      </w:r>
    </w:p>
    <w:p w14:paraId="52A8FCB7" w14:textId="77777777" w:rsidR="000651A9" w:rsidRPr="0093006D" w:rsidRDefault="00F606BA" w:rsidP="000651A9">
      <w:pPr>
        <w:pStyle w:val="ListParagraph"/>
        <w:numPr>
          <w:ilvl w:val="0"/>
          <w:numId w:val="33"/>
        </w:numPr>
        <w:spacing w:after="0" w:line="256" w:lineRule="auto"/>
        <w:rPr>
          <w:rFonts w:cstheme="minorHAnsi"/>
          <w:b/>
          <w:bCs/>
          <w:color w:val="404040" w:themeColor="text1" w:themeTint="BF"/>
          <w:sz w:val="28"/>
          <w:szCs w:val="28"/>
        </w:rPr>
      </w:pPr>
      <w:r w:rsidRPr="0093006D">
        <w:rPr>
          <w:rFonts w:cstheme="minorHAnsi"/>
          <w:b/>
          <w:bCs/>
          <w:color w:val="404040" w:themeColor="text1" w:themeTint="BF"/>
          <w:sz w:val="28"/>
          <w:szCs w:val="28"/>
        </w:rPr>
        <w:t>Develop detailed test report mapping with RTM on the above test cases</w:t>
      </w:r>
    </w:p>
    <w:p w14:paraId="4B614411" w14:textId="77777777" w:rsidR="00BA3AF9" w:rsidRPr="0093006D" w:rsidRDefault="00BA3AF9" w:rsidP="00BA3AF9">
      <w:pPr>
        <w:spacing w:after="0" w:line="256" w:lineRule="auto"/>
        <w:rPr>
          <w:rFonts w:cstheme="minorHAnsi"/>
          <w:b/>
          <w:bCs/>
          <w:color w:val="404040" w:themeColor="text1" w:themeTint="BF"/>
          <w:sz w:val="28"/>
          <w:szCs w:val="28"/>
        </w:rPr>
      </w:pPr>
    </w:p>
    <w:p w14:paraId="6072F7BC" w14:textId="77777777" w:rsidR="00EA1CA1" w:rsidRPr="00EA1CA1" w:rsidRDefault="00F34E13" w:rsidP="00EA1CA1">
      <w:pPr>
        <w:pStyle w:val="ListParagraph"/>
        <w:numPr>
          <w:ilvl w:val="0"/>
          <w:numId w:val="37"/>
        </w:numPr>
        <w:spacing w:after="0" w:line="256" w:lineRule="auto"/>
        <w:rPr>
          <w:b/>
          <w:bCs/>
          <w:color w:val="404040" w:themeColor="text1" w:themeTint="BF"/>
          <w:lang w:val="en-IN"/>
        </w:rPr>
      </w:pPr>
      <w:r w:rsidRPr="67D897DA">
        <w:rPr>
          <w:color w:val="404040" w:themeColor="text1" w:themeTint="BF"/>
          <w:sz w:val="24"/>
          <w:szCs w:val="24"/>
        </w:rPr>
        <w:t>Use the following prompt to generate test report mapping with RTM</w:t>
      </w:r>
      <w:r w:rsidR="1DCF829D" w:rsidRPr="67D897DA">
        <w:rPr>
          <w:color w:val="404040" w:themeColor="text1" w:themeTint="BF"/>
          <w:sz w:val="24"/>
          <w:szCs w:val="24"/>
        </w:rPr>
        <w:t>:</w:t>
      </w:r>
      <w:r>
        <w:br/>
      </w:r>
      <w:r w:rsidR="00EA1CA1" w:rsidRPr="00EA1CA1">
        <w:rPr>
          <w:b/>
          <w:bCs/>
          <w:color w:val="404040" w:themeColor="text1" w:themeTint="BF"/>
          <w:lang w:val="en-IN"/>
        </w:rPr>
        <w:t xml:space="preserve">Now generate RTM requirements traceability matrix with the above generated data and test cases, and scenario. Give me a sample report. </w:t>
      </w:r>
    </w:p>
    <w:p w14:paraId="766276AB" w14:textId="77777777" w:rsidR="005D4DEE" w:rsidRDefault="005D4DEE" w:rsidP="005D4DEE">
      <w:pPr>
        <w:pStyle w:val="ListParagraph"/>
        <w:spacing w:after="0" w:line="256" w:lineRule="auto"/>
      </w:pPr>
    </w:p>
    <w:p w14:paraId="1B70B245" w14:textId="77777777" w:rsidR="005D4DEE" w:rsidRDefault="005D4DEE" w:rsidP="005D4DEE">
      <w:pPr>
        <w:pStyle w:val="ListParagraph"/>
        <w:spacing w:after="0" w:line="256" w:lineRule="auto"/>
      </w:pPr>
      <w:r>
        <w:rPr>
          <w:noProof/>
        </w:rPr>
        <w:drawing>
          <wp:inline distT="0" distB="0" distL="0" distR="0" wp14:anchorId="2C70180E" wp14:editId="63579FFC">
            <wp:extent cx="5372376" cy="1130358"/>
            <wp:effectExtent l="0" t="0" r="0" b="0"/>
            <wp:docPr id="1808061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061738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1130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E0607" w14:textId="77777777" w:rsidR="005D4DEE" w:rsidRDefault="005D4DEE" w:rsidP="005D4DEE">
      <w:pPr>
        <w:pStyle w:val="ListParagraph"/>
        <w:spacing w:after="0" w:line="256" w:lineRule="auto"/>
      </w:pPr>
    </w:p>
    <w:p w14:paraId="499F2002" w14:textId="77777777" w:rsidR="000D4F29" w:rsidRDefault="000D4F29" w:rsidP="005D4DEE">
      <w:pPr>
        <w:pStyle w:val="ListParagraph"/>
        <w:spacing w:after="0" w:line="256" w:lineRule="auto"/>
      </w:pPr>
      <w:r>
        <w:rPr>
          <w:noProof/>
        </w:rPr>
        <w:drawing>
          <wp:inline distT="0" distB="0" distL="0" distR="0" wp14:anchorId="53E7554C" wp14:editId="4173559C">
            <wp:extent cx="5731510" cy="2129155"/>
            <wp:effectExtent l="0" t="0" r="2540" b="4445"/>
            <wp:docPr id="1382870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870629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D19FD" w14:textId="77777777" w:rsidR="000D4F29" w:rsidRDefault="000D4F29" w:rsidP="005D4DEE">
      <w:pPr>
        <w:pStyle w:val="ListParagraph"/>
        <w:spacing w:after="0" w:line="256" w:lineRule="auto"/>
      </w:pPr>
    </w:p>
    <w:p w14:paraId="12CB021B" w14:textId="77777777" w:rsidR="00E91FD4" w:rsidRDefault="00E91FD4" w:rsidP="005D4DEE">
      <w:pPr>
        <w:pStyle w:val="ListParagraph"/>
        <w:spacing w:after="0" w:line="256" w:lineRule="auto"/>
      </w:pPr>
      <w:r>
        <w:rPr>
          <w:noProof/>
        </w:rPr>
        <w:lastRenderedPageBreak/>
        <w:drawing>
          <wp:inline distT="0" distB="0" distL="0" distR="0" wp14:anchorId="6AA334E8" wp14:editId="24B890A6">
            <wp:extent cx="5731510" cy="4074160"/>
            <wp:effectExtent l="0" t="0" r="2540" b="2540"/>
            <wp:docPr id="1701637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63709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A46E1" w14:textId="227FB38D" w:rsidR="00BA3AF9" w:rsidRPr="0056366E" w:rsidRDefault="00E91FD4" w:rsidP="005D4DEE">
      <w:pPr>
        <w:pStyle w:val="ListParagraph"/>
        <w:spacing w:after="0" w:line="256" w:lineRule="auto"/>
        <w:rPr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188CA1D" wp14:editId="47BE6698">
            <wp:extent cx="5575587" cy="4070559"/>
            <wp:effectExtent l="0" t="0" r="6350" b="6350"/>
            <wp:docPr id="2105855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855015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75587" cy="40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39F4" w:rsidRPr="00B839F4">
        <w:rPr>
          <w:noProof/>
        </w:rPr>
        <w:t xml:space="preserve"> </w:t>
      </w:r>
      <w:r w:rsidR="00B839F4">
        <w:rPr>
          <w:noProof/>
        </w:rPr>
        <w:drawing>
          <wp:inline distT="0" distB="0" distL="0" distR="0" wp14:anchorId="4F0B32AA" wp14:editId="3BA85CBC">
            <wp:extent cx="5731510" cy="3620770"/>
            <wp:effectExtent l="0" t="0" r="2540" b="0"/>
            <wp:docPr id="1128864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86402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17F1" w:rsidRPr="009917F1">
        <w:rPr>
          <w:noProof/>
        </w:rPr>
        <w:t xml:space="preserve"> </w:t>
      </w:r>
      <w:r w:rsidR="009917F1">
        <w:rPr>
          <w:noProof/>
        </w:rPr>
        <w:lastRenderedPageBreak/>
        <w:drawing>
          <wp:inline distT="0" distB="0" distL="0" distR="0" wp14:anchorId="6A4B6F5E" wp14:editId="6AFC641A">
            <wp:extent cx="5454930" cy="3511730"/>
            <wp:effectExtent l="0" t="0" r="0" b="0"/>
            <wp:docPr id="9964506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450658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54930" cy="351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1FB" w:rsidRPr="004841FB">
        <w:rPr>
          <w:noProof/>
        </w:rPr>
        <w:t xml:space="preserve"> </w:t>
      </w:r>
      <w:r w:rsidR="004841FB">
        <w:rPr>
          <w:noProof/>
        </w:rPr>
        <w:drawing>
          <wp:inline distT="0" distB="0" distL="0" distR="0" wp14:anchorId="010E7D6B" wp14:editId="20242881">
            <wp:extent cx="5731510" cy="2381885"/>
            <wp:effectExtent l="0" t="0" r="2540" b="0"/>
            <wp:docPr id="166162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62056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1FB" w:rsidRPr="004841FB">
        <w:rPr>
          <w:noProof/>
        </w:rPr>
        <w:t xml:space="preserve"> </w:t>
      </w:r>
      <w:r w:rsidR="004841FB">
        <w:rPr>
          <w:noProof/>
        </w:rPr>
        <w:drawing>
          <wp:inline distT="0" distB="0" distL="0" distR="0" wp14:anchorId="2F7356A8" wp14:editId="76D03236">
            <wp:extent cx="5645440" cy="2375022"/>
            <wp:effectExtent l="0" t="0" r="0" b="6350"/>
            <wp:docPr id="1462314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31454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45440" cy="2375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1FB" w:rsidRPr="004841FB">
        <w:rPr>
          <w:noProof/>
        </w:rPr>
        <w:t xml:space="preserve"> </w:t>
      </w:r>
      <w:r w:rsidR="004841FB">
        <w:rPr>
          <w:noProof/>
        </w:rPr>
        <w:lastRenderedPageBreak/>
        <w:drawing>
          <wp:inline distT="0" distB="0" distL="0" distR="0" wp14:anchorId="22963FBC" wp14:editId="449A6A43">
            <wp:extent cx="5731510" cy="2145665"/>
            <wp:effectExtent l="0" t="0" r="2540" b="6985"/>
            <wp:docPr id="1817476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476327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1FB" w:rsidRPr="004841FB">
        <w:rPr>
          <w:noProof/>
        </w:rPr>
        <w:t xml:space="preserve"> </w:t>
      </w:r>
      <w:r w:rsidR="004841FB">
        <w:rPr>
          <w:noProof/>
        </w:rPr>
        <w:drawing>
          <wp:inline distT="0" distB="0" distL="0" distR="0" wp14:anchorId="7184E503" wp14:editId="5CC6E547">
            <wp:extent cx="5731510" cy="2378075"/>
            <wp:effectExtent l="0" t="0" r="2540" b="3175"/>
            <wp:docPr id="1857626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626412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1FB" w:rsidRPr="004841FB">
        <w:rPr>
          <w:noProof/>
        </w:rPr>
        <w:t xml:space="preserve"> </w:t>
      </w:r>
      <w:r w:rsidR="004841FB">
        <w:rPr>
          <w:noProof/>
        </w:rPr>
        <w:drawing>
          <wp:inline distT="0" distB="0" distL="0" distR="0" wp14:anchorId="1C41028B" wp14:editId="050B4D97">
            <wp:extent cx="5277121" cy="3422826"/>
            <wp:effectExtent l="0" t="0" r="0" b="6350"/>
            <wp:docPr id="1602193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193415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7121" cy="3422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1FB" w:rsidRPr="004841FB">
        <w:rPr>
          <w:noProof/>
        </w:rPr>
        <w:t xml:space="preserve"> </w:t>
      </w:r>
      <w:r w:rsidR="004841FB">
        <w:rPr>
          <w:noProof/>
        </w:rPr>
        <w:lastRenderedPageBreak/>
        <w:drawing>
          <wp:inline distT="0" distB="0" distL="0" distR="0" wp14:anchorId="028B2800" wp14:editId="0FD3FA9E">
            <wp:extent cx="5731510" cy="2023745"/>
            <wp:effectExtent l="0" t="0" r="2540" b="0"/>
            <wp:docPr id="12180305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030525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4E13">
        <w:br/>
      </w:r>
      <w:r w:rsidR="00F34E13">
        <w:br/>
      </w:r>
      <w:r w:rsidR="00F34E13">
        <w:br/>
      </w:r>
    </w:p>
    <w:p w14:paraId="4C9DC943" w14:textId="77777777" w:rsidR="004841FB" w:rsidRDefault="00176AEA" w:rsidP="00F34E13">
      <w:pPr>
        <w:pStyle w:val="ListParagraph"/>
        <w:numPr>
          <w:ilvl w:val="0"/>
          <w:numId w:val="37"/>
        </w:numPr>
        <w:spacing w:after="0" w:line="256" w:lineRule="auto"/>
        <w:ind w:left="709" w:hanging="349"/>
        <w:rPr>
          <w:rFonts w:cstheme="minorHAnsi"/>
          <w:b/>
          <w:bCs/>
          <w:color w:val="404040" w:themeColor="text1" w:themeTint="BF"/>
          <w:sz w:val="24"/>
          <w:szCs w:val="24"/>
        </w:rPr>
      </w:pPr>
      <w:r w:rsidRPr="0056366E">
        <w:rPr>
          <w:rFonts w:cstheme="minorHAnsi"/>
          <w:color w:val="404040" w:themeColor="text1" w:themeTint="BF"/>
          <w:sz w:val="24"/>
          <w:szCs w:val="24"/>
        </w:rPr>
        <w:t>Use to following prompt to generate test report:</w:t>
      </w: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t>Generate a test report</w:t>
      </w:r>
    </w:p>
    <w:p w14:paraId="75A0EE94" w14:textId="77777777" w:rsidR="004841FB" w:rsidRDefault="004841FB" w:rsidP="004841FB">
      <w:pPr>
        <w:pStyle w:val="ListParagraph"/>
        <w:spacing w:after="0" w:line="256" w:lineRule="auto"/>
        <w:ind w:left="709"/>
        <w:rPr>
          <w:rFonts w:cstheme="minorHAnsi"/>
          <w:b/>
          <w:bCs/>
          <w:color w:val="404040" w:themeColor="text1" w:themeTint="BF"/>
          <w:sz w:val="24"/>
          <w:szCs w:val="24"/>
        </w:rPr>
      </w:pPr>
    </w:p>
    <w:p w14:paraId="3DDA4C07" w14:textId="77777777" w:rsidR="004841FB" w:rsidRDefault="004841FB" w:rsidP="004841FB">
      <w:pPr>
        <w:pStyle w:val="ListParagraph"/>
        <w:spacing w:after="0" w:line="256" w:lineRule="auto"/>
        <w:ind w:left="709"/>
        <w:rPr>
          <w:rFonts w:cstheme="minorHAns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16C39335" wp14:editId="67F3044F">
            <wp:extent cx="4718292" cy="793791"/>
            <wp:effectExtent l="0" t="0" r="6350" b="6350"/>
            <wp:docPr id="5876849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68498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18292" cy="79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>
        <w:rPr>
          <w:noProof/>
        </w:rPr>
        <w:drawing>
          <wp:inline distT="0" distB="0" distL="0" distR="0" wp14:anchorId="7A32839F" wp14:editId="18821FC7">
            <wp:extent cx="5731510" cy="2408555"/>
            <wp:effectExtent l="0" t="0" r="2540" b="0"/>
            <wp:docPr id="1034969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969945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084A8" w14:textId="77777777" w:rsidR="004A7E27" w:rsidRDefault="004A7E27" w:rsidP="004841FB">
      <w:pPr>
        <w:pStyle w:val="ListParagraph"/>
        <w:spacing w:after="0" w:line="256" w:lineRule="auto"/>
        <w:ind w:left="709"/>
        <w:rPr>
          <w:rFonts w:cstheme="minorHAns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B8D9CD8" wp14:editId="268C87F8">
            <wp:extent cx="5731510" cy="3188970"/>
            <wp:effectExtent l="0" t="0" r="2540" b="0"/>
            <wp:docPr id="7926557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655716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DAF47" w14:textId="77777777" w:rsidR="00C406AC" w:rsidRDefault="00C406AC" w:rsidP="004841FB">
      <w:pPr>
        <w:pStyle w:val="ListParagraph"/>
        <w:spacing w:after="0" w:line="256" w:lineRule="auto"/>
        <w:ind w:left="709"/>
        <w:rPr>
          <w:noProof/>
        </w:rPr>
      </w:pPr>
      <w:r>
        <w:rPr>
          <w:noProof/>
        </w:rPr>
        <w:drawing>
          <wp:inline distT="0" distB="0" distL="0" distR="0" wp14:anchorId="150E5EAD" wp14:editId="6352BE9B">
            <wp:extent cx="5537485" cy="1136708"/>
            <wp:effectExtent l="0" t="0" r="6350" b="6350"/>
            <wp:docPr id="1677521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521848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37485" cy="113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06AC">
        <w:rPr>
          <w:noProof/>
        </w:rPr>
        <w:t xml:space="preserve"> </w:t>
      </w:r>
      <w:r>
        <w:rPr>
          <w:noProof/>
        </w:rPr>
        <w:drawing>
          <wp:inline distT="0" distB="0" distL="0" distR="0" wp14:anchorId="335D0C48" wp14:editId="13ACFFC6">
            <wp:extent cx="5594638" cy="3454578"/>
            <wp:effectExtent l="0" t="0" r="6350" b="0"/>
            <wp:docPr id="283103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03882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94638" cy="3454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06AC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BEA57B3" wp14:editId="5C0C2B98">
            <wp:extent cx="5731510" cy="3586480"/>
            <wp:effectExtent l="0" t="0" r="2540" b="0"/>
            <wp:docPr id="3276838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683813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06AC">
        <w:rPr>
          <w:noProof/>
        </w:rPr>
        <w:t xml:space="preserve"> </w:t>
      </w:r>
      <w:r>
        <w:rPr>
          <w:noProof/>
        </w:rPr>
        <w:drawing>
          <wp:inline distT="0" distB="0" distL="0" distR="0" wp14:anchorId="2914207B" wp14:editId="773EAAAB">
            <wp:extent cx="5731510" cy="2981325"/>
            <wp:effectExtent l="0" t="0" r="2540" b="9525"/>
            <wp:docPr id="16954125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41253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88F67" w14:textId="77777777" w:rsidR="00C406AC" w:rsidRDefault="00C406AC" w:rsidP="004841FB">
      <w:pPr>
        <w:pStyle w:val="ListParagraph"/>
        <w:spacing w:after="0" w:line="256" w:lineRule="auto"/>
        <w:ind w:left="709"/>
        <w:rPr>
          <w:rFonts w:cstheme="minorHAns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D8E55D" wp14:editId="2DE3EDAA">
            <wp:extent cx="5454930" cy="2470277"/>
            <wp:effectExtent l="0" t="0" r="0" b="6350"/>
            <wp:docPr id="5297318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731883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54930" cy="2470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17C16" w14:textId="1512F766" w:rsidR="00F34E13" w:rsidRPr="0056366E" w:rsidRDefault="00C406AC" w:rsidP="004841FB">
      <w:pPr>
        <w:pStyle w:val="ListParagraph"/>
        <w:spacing w:after="0" w:line="256" w:lineRule="auto"/>
        <w:ind w:left="709"/>
        <w:rPr>
          <w:rFonts w:cstheme="minorHAns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71D032F" wp14:editId="2F102C8B">
            <wp:extent cx="5499383" cy="4115011"/>
            <wp:effectExtent l="0" t="0" r="6350" b="0"/>
            <wp:docPr id="6977836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78365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99383" cy="4115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06AC">
        <w:rPr>
          <w:noProof/>
        </w:rPr>
        <w:t xml:space="preserve"> </w:t>
      </w:r>
      <w:r>
        <w:rPr>
          <w:noProof/>
        </w:rPr>
        <w:drawing>
          <wp:inline distT="0" distB="0" distL="0" distR="0" wp14:anchorId="6850A0F2" wp14:editId="5974276F">
            <wp:extent cx="5731510" cy="3508375"/>
            <wp:effectExtent l="0" t="0" r="2540" b="0"/>
            <wp:docPr id="21207347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73477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lastRenderedPageBreak/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  <w:r w:rsidR="005D1AE8" w:rsidRPr="0056366E">
        <w:rPr>
          <w:rFonts w:cstheme="minorHAnsi"/>
          <w:b/>
          <w:bCs/>
          <w:color w:val="404040" w:themeColor="text1" w:themeTint="BF"/>
          <w:sz w:val="24"/>
          <w:szCs w:val="24"/>
        </w:rPr>
        <w:br/>
      </w:r>
    </w:p>
    <w:p w14:paraId="5A45E18A" w14:textId="77777777" w:rsidR="005D2085" w:rsidRPr="005D2085" w:rsidRDefault="00D9146F" w:rsidP="005D2085">
      <w:pPr>
        <w:pStyle w:val="ListParagraph"/>
        <w:numPr>
          <w:ilvl w:val="0"/>
          <w:numId w:val="37"/>
        </w:numPr>
        <w:spacing w:after="0" w:line="256" w:lineRule="auto"/>
        <w:rPr>
          <w:rFonts w:eastAsia="Times New Roman" w:cstheme="minorHAnsi"/>
          <w:b/>
          <w:bCs/>
          <w:color w:val="404040" w:themeColor="text1" w:themeTint="BF"/>
          <w:kern w:val="0"/>
          <w:lang w:val="en-IN" w:eastAsia="en-AE"/>
          <w14:ligatures w14:val="none"/>
        </w:rPr>
      </w:pPr>
      <w:r w:rsidRPr="0056366E">
        <w:rPr>
          <w:rFonts w:eastAsia="Times New Roman" w:cstheme="minorHAnsi"/>
          <w:color w:val="404040" w:themeColor="text1" w:themeTint="BF"/>
          <w:kern w:val="0"/>
          <w:sz w:val="24"/>
          <w:szCs w:val="24"/>
          <w:lang w:val="en-AE" w:eastAsia="en-AE"/>
          <w14:ligatures w14:val="none"/>
        </w:rPr>
        <w:t>Use the following command to combine KYC and AML:</w:t>
      </w:r>
      <w:r w:rsidRPr="0056366E">
        <w:rPr>
          <w:rFonts w:eastAsia="Times New Roman" w:cstheme="minorHAnsi"/>
          <w:color w:val="404040" w:themeColor="text1" w:themeTint="BF"/>
          <w:kern w:val="0"/>
          <w:sz w:val="24"/>
          <w:szCs w:val="24"/>
          <w:lang w:val="en-AE" w:eastAsia="en-AE"/>
          <w14:ligatures w14:val="none"/>
        </w:rPr>
        <w:br/>
      </w:r>
      <w:r w:rsidR="005D2085" w:rsidRPr="005D2085">
        <w:rPr>
          <w:rFonts w:eastAsia="Times New Roman" w:cstheme="minorHAnsi"/>
          <w:b/>
          <w:bCs/>
          <w:color w:val="404040" w:themeColor="text1" w:themeTint="BF"/>
          <w:kern w:val="0"/>
          <w:lang w:val="en-IN" w:eastAsia="en-AE"/>
          <w14:ligatures w14:val="none"/>
        </w:rPr>
        <w:t xml:space="preserve">Now combine all KYC and AML data and create a code for the node test cases for validation </w:t>
      </w:r>
    </w:p>
    <w:p w14:paraId="657CAFEF" w14:textId="45EA5F6C" w:rsidR="00C406AC" w:rsidRDefault="00C406AC" w:rsidP="007D6861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076C97C8" w14:textId="77777777" w:rsidR="00C406AC" w:rsidRDefault="00C406AC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75990EE3" w14:textId="0799AC76" w:rsidR="00C406AC" w:rsidRDefault="00C406AC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2D79DB59" wp14:editId="36E0ACD1">
            <wp:extent cx="5556536" cy="1041454"/>
            <wp:effectExtent l="0" t="0" r="6350" b="6350"/>
            <wp:docPr id="16743032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303240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556536" cy="1041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90286" w14:textId="5BCA53EE" w:rsidR="007D6861" w:rsidRDefault="00D9146F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="007D6861">
        <w:rPr>
          <w:noProof/>
        </w:rPr>
        <w:drawing>
          <wp:inline distT="0" distB="0" distL="0" distR="0" wp14:anchorId="7C02B27D" wp14:editId="01376F4B">
            <wp:extent cx="5731510" cy="2434590"/>
            <wp:effectExtent l="0" t="0" r="2540" b="3810"/>
            <wp:docPr id="517167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167023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E2D16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26333118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34F99594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2BEAC181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0655D742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0E8D6170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01C99231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123A0905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4FA72B5F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03D32842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0A855184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6441512D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3DD6FA8F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58963FC4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3DD92FAE" w14:textId="77777777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1C906FB1" w14:textId="17193A2B" w:rsidR="000C2700" w:rsidRDefault="000C2700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lastRenderedPageBreak/>
        <w:t xml:space="preserve">Create the file as </w:t>
      </w:r>
      <w:r w:rsidRPr="000C2700">
        <w:rPr>
          <w:rFonts w:cstheme="minorHAnsi"/>
          <w:b/>
          <w:bCs/>
          <w:color w:val="404040" w:themeColor="text1" w:themeTint="BF"/>
          <w:sz w:val="24"/>
          <w:szCs w:val="24"/>
        </w:rPr>
        <w:t>kyc_aml_test_validation.js</w:t>
      </w:r>
      <w:r>
        <w:rPr>
          <w:rFonts w:cstheme="minorHAnsi"/>
          <w:color w:val="404040" w:themeColor="text1" w:themeTint="BF"/>
          <w:sz w:val="24"/>
          <w:szCs w:val="24"/>
        </w:rPr>
        <w:t xml:space="preserve"> </w:t>
      </w:r>
    </w:p>
    <w:p w14:paraId="0E04FAFE" w14:textId="3B420F94" w:rsidR="00F34E13" w:rsidRPr="0056366E" w:rsidRDefault="00D9146F" w:rsidP="00C406AC">
      <w:pPr>
        <w:pStyle w:val="ListParagraph"/>
        <w:spacing w:after="0" w:line="256" w:lineRule="auto"/>
        <w:rPr>
          <w:rFonts w:cstheme="minorHAnsi"/>
          <w:color w:val="404040" w:themeColor="text1" w:themeTint="BF"/>
          <w:sz w:val="24"/>
          <w:szCs w:val="24"/>
        </w:rPr>
      </w:pP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  <w:r w:rsidRPr="0056366E">
        <w:rPr>
          <w:rFonts w:cstheme="minorHAnsi"/>
          <w:color w:val="404040" w:themeColor="text1" w:themeTint="BF"/>
          <w:sz w:val="24"/>
          <w:szCs w:val="24"/>
        </w:rPr>
        <w:br/>
      </w:r>
    </w:p>
    <w:p w14:paraId="43AF4E40" w14:textId="77777777" w:rsidR="000C2700" w:rsidRPr="000C2700" w:rsidRDefault="007A6739" w:rsidP="000C2700">
      <w:pPr>
        <w:pStyle w:val="ListParagraph"/>
        <w:numPr>
          <w:ilvl w:val="0"/>
          <w:numId w:val="37"/>
        </w:numPr>
        <w:spacing w:after="0" w:line="256" w:lineRule="auto"/>
        <w:rPr>
          <w:rFonts w:cstheme="minorHAnsi"/>
          <w:b/>
          <w:color w:val="404040" w:themeColor="text1" w:themeTint="BF"/>
          <w:sz w:val="24"/>
          <w:szCs w:val="24"/>
        </w:rPr>
      </w:pPr>
      <w:r w:rsidRPr="0056366E">
        <w:rPr>
          <w:rFonts w:cstheme="minorHAnsi"/>
          <w:color w:val="404040" w:themeColor="text1" w:themeTint="BF"/>
          <w:sz w:val="24"/>
          <w:szCs w:val="24"/>
        </w:rPr>
        <w:t>Create a file named</w:t>
      </w:r>
      <w:r w:rsidR="00F25F1B" w:rsidRPr="0056366E">
        <w:rPr>
          <w:rFonts w:cstheme="minorHAnsi"/>
          <w:color w:val="404040" w:themeColor="text1" w:themeTint="BF"/>
          <w:sz w:val="24"/>
          <w:szCs w:val="24"/>
        </w:rPr>
        <w:t xml:space="preserve"> </w:t>
      </w:r>
      <w:r w:rsidR="000C2700" w:rsidRPr="000C2700">
        <w:rPr>
          <w:rFonts w:cstheme="minorHAnsi"/>
          <w:b/>
          <w:bCs/>
          <w:color w:val="404040" w:themeColor="text1" w:themeTint="BF"/>
          <w:sz w:val="24"/>
          <w:szCs w:val="24"/>
        </w:rPr>
        <w:t>kyc_aml_test_validation</w:t>
      </w:r>
      <w:r w:rsidR="000C2700">
        <w:rPr>
          <w:rFonts w:cstheme="minorHAnsi"/>
          <w:b/>
          <w:bCs/>
          <w:color w:val="404040" w:themeColor="text1" w:themeTint="BF"/>
          <w:sz w:val="24"/>
          <w:szCs w:val="24"/>
        </w:rPr>
        <w:t>.js</w:t>
      </w:r>
      <w:r w:rsidR="00F25F1B" w:rsidRPr="0056366E">
        <w:rPr>
          <w:rFonts w:cstheme="minorHAnsi"/>
          <w:color w:val="404040" w:themeColor="text1" w:themeTint="BF"/>
          <w:sz w:val="24"/>
          <w:szCs w:val="24"/>
        </w:rPr>
        <w:t xml:space="preserve"> and </w:t>
      </w:r>
      <w:r w:rsidR="00BC7D84" w:rsidRPr="0056366E">
        <w:rPr>
          <w:rFonts w:cstheme="minorHAnsi"/>
          <w:color w:val="404040" w:themeColor="text1" w:themeTint="BF"/>
          <w:sz w:val="24"/>
          <w:szCs w:val="24"/>
        </w:rPr>
        <w:t>add the following code:</w:t>
      </w:r>
    </w:p>
    <w:p w14:paraId="6238834B" w14:textId="77777777" w:rsid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</w:p>
    <w:p w14:paraId="1C361DCF" w14:textId="77777777" w:rsid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</w:rPr>
      </w:pPr>
    </w:p>
    <w:p w14:paraId="43FBEA5F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faker = require('faker');</w:t>
      </w:r>
    </w:p>
    <w:p w14:paraId="325B240A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6D827231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Sample list of high-risk countries (For AML)</w:t>
      </w:r>
    </w:p>
    <w:p w14:paraId="4063A47B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highRiskCountries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['North Korea', 'Iran', 'Sudan', 'Syria', 'Afghanistan'];</w:t>
      </w:r>
    </w:p>
    <w:p w14:paraId="49A9E510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15C5839C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KYC Data Generation Function (For KYC)</w:t>
      </w:r>
    </w:p>
    <w:p w14:paraId="5556C79F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function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generate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 {</w:t>
      </w:r>
    </w:p>
    <w:p w14:paraId="7D34F15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return {</w:t>
      </w:r>
    </w:p>
    <w:p w14:paraId="731B2A29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ustomerId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datatype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uuid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742D507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irstName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name.firstName</w:t>
      </w:r>
      <w:proofErr w:type="spellEnd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0974E2E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lastName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name.lastName</w:t>
      </w:r>
      <w:proofErr w:type="spellEnd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6430E97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dateOfBirt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date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pa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30, '2000-01-01'),</w:t>
      </w:r>
    </w:p>
    <w:p w14:paraId="4379739D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nationality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address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count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255531C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address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address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streetAddress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5062FCFA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email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internet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email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008FD552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phone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phone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phoneNumber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28F75DBE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identificationNumber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datatype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number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{ min: 1000000, max: 9999999 }).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toString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34D40948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occupation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name.jobTitle</w:t>
      </w:r>
      <w:proofErr w:type="spellEnd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4574EA88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riskLevel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random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arrayElemen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['Low', 'Medium', 'High']),</w:t>
      </w:r>
    </w:p>
    <w:p w14:paraId="31563DA9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};</w:t>
      </w:r>
    </w:p>
    <w:p w14:paraId="54883AE2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}</w:t>
      </w:r>
    </w:p>
    <w:p w14:paraId="0947DCAD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24E993E5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AML Data Generation Function (For AML)</w:t>
      </w:r>
    </w:p>
    <w:p w14:paraId="2FDB70C3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function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gener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 {</w:t>
      </w:r>
    </w:p>
    <w:p w14:paraId="1081C801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return {</w:t>
      </w:r>
    </w:p>
    <w:p w14:paraId="5DE275B3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transactionId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datatype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uuid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53CA3BBA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senderId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datatype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uuid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10623766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receiverId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datatype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uuid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22F3FBF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senderCount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address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count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0515867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receiverCount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address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count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),</w:t>
      </w:r>
    </w:p>
    <w:p w14:paraId="25D3B635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amount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finance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amoun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100, 1000000, 2), // Amount in USD</w:t>
      </w:r>
    </w:p>
    <w:p w14:paraId="4601CD38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transactionDate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date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pa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1),</w:t>
      </w:r>
    </w:p>
    <w:p w14:paraId="4E2ABF80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transactionType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random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arrayElemen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['Deposit', 'Withdrawal', 'Transfer']),</w:t>
      </w:r>
    </w:p>
    <w:p w14:paraId="5901696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senderAccountHisto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faker.datatype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.number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{ min: 1, max: 10000 }),</w:t>
      </w:r>
    </w:p>
    <w:p w14:paraId="2634FDA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transactionStatus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: 'Completed', // Can be 'Pending' or 'Completed'</w:t>
      </w:r>
    </w:p>
    <w:p w14:paraId="59F34E06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};</w:t>
      </w:r>
    </w:p>
    <w:p w14:paraId="6605270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lastRenderedPageBreak/>
        <w:t>}</w:t>
      </w:r>
    </w:p>
    <w:p w14:paraId="6EB71221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003F6CFC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Function to validate KYC Data</w:t>
      </w:r>
    </w:p>
    <w:p w14:paraId="1C44AFBA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function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eKYC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 {</w:t>
      </w:r>
    </w:p>
    <w:p w14:paraId="1216448C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let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[];</w:t>
      </w:r>
    </w:p>
    <w:p w14:paraId="7B5065C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if </w:t>
      </w:r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!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kycData.firstName</w:t>
      </w:r>
      <w:proofErr w:type="spellEnd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|| !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kycData.lastName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|| !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kycData.dateOfBirt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 {</w:t>
      </w:r>
    </w:p>
    <w:p w14:paraId="565D88F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.pus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'Missing required customer identity information.');</w:t>
      </w:r>
    </w:p>
    <w:p w14:paraId="5D5C475E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}</w:t>
      </w:r>
    </w:p>
    <w:p w14:paraId="382AC09C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5B2BE3E2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if </w:t>
      </w:r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!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highRiskCountries.includes</w:t>
      </w:r>
      <w:proofErr w:type="spellEnd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kycData.nationalit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) {</w:t>
      </w:r>
    </w:p>
    <w:p w14:paraId="3DD22C52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.pus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'Customer nationality is not flagged as a high-risk country.');</w:t>
      </w:r>
    </w:p>
    <w:p w14:paraId="42FB09C0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}</w:t>
      </w:r>
    </w:p>
    <w:p w14:paraId="33B1DAED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49287736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if (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kycData.riskLevel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== 'High') {</w:t>
      </w:r>
    </w:p>
    <w:p w14:paraId="3072268A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.pus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'Customer risk level is HIGH, further validation required.');</w:t>
      </w:r>
    </w:p>
    <w:p w14:paraId="263D4065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}</w:t>
      </w:r>
    </w:p>
    <w:p w14:paraId="16DC2861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1705C1DF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return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.lengt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?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: ['KYC data is valid.'];</w:t>
      </w:r>
    </w:p>
    <w:p w14:paraId="52EB3711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}</w:t>
      </w:r>
    </w:p>
    <w:p w14:paraId="24AC63B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047A2379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Function to validate AML Transactions</w:t>
      </w:r>
    </w:p>
    <w:p w14:paraId="5CAF911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function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transaction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ustomer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 {</w:t>
      </w:r>
    </w:p>
    <w:p w14:paraId="565D87FA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let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[];</w:t>
      </w:r>
    </w:p>
    <w:p w14:paraId="5D36683F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</w:t>
      </w:r>
    </w:p>
    <w:p w14:paraId="0B4A1E58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// 1. Check for large transactions (greater than $50,000)</w:t>
      </w:r>
    </w:p>
    <w:p w14:paraId="357AC733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if (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parseFloa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transactionData.amoun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 &gt; 50000) {</w:t>
      </w:r>
    </w:p>
    <w:p w14:paraId="4238AFF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.pus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'Transaction exceeds $50,000, flagged for review.');</w:t>
      </w:r>
    </w:p>
    <w:p w14:paraId="13C378AA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}</w:t>
      </w:r>
    </w:p>
    <w:p w14:paraId="4CF8D4BE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010665B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// 2. Check for cross-border transactions</w:t>
      </w:r>
    </w:p>
    <w:p w14:paraId="6D785459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if (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transactionData.senderCount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!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==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transactionData.receiverCount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 {</w:t>
      </w:r>
    </w:p>
    <w:p w14:paraId="3C48CFBF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.pus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'Cross-border transaction detected, flagged for review.');</w:t>
      </w:r>
    </w:p>
    <w:p w14:paraId="5056A9AD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}</w:t>
      </w:r>
    </w:p>
    <w:p w14:paraId="27B8432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62F48821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// 3. Check for suspicious rapid transactions</w:t>
      </w:r>
    </w:p>
    <w:p w14:paraId="5A1741D6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if (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transactionData.senderAccountHisto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&gt; 1000) {</w:t>
      </w:r>
    </w:p>
    <w:p w14:paraId="4945A581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.pus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'Multiple high-volume transactions detected in a short time.');</w:t>
      </w:r>
    </w:p>
    <w:p w14:paraId="0FEB1BE2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}</w:t>
      </w:r>
    </w:p>
    <w:p w14:paraId="499974A8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1F1D3CC8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// 4. Check if the sender is from a high-risk country</w:t>
      </w:r>
    </w:p>
    <w:p w14:paraId="3FB17FC6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if (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highRiskCountries.includes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transactionData.senderCount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) {</w:t>
      </w:r>
    </w:p>
    <w:p w14:paraId="177FB4D6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.pus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'Sender is from a high-risk country, flagged for review.');</w:t>
      </w:r>
    </w:p>
    <w:p w14:paraId="19492A6B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}</w:t>
      </w:r>
    </w:p>
    <w:p w14:paraId="26ED18F3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70E2E01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lastRenderedPageBreak/>
        <w:t>  // 5. Validate KYC data for suspicious activity</w:t>
      </w:r>
    </w:p>
    <w:p w14:paraId="4ABBCCF0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kycValida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eKYC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ustomer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21B1F353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if (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kycValida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[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0] !== 'KYC data is valid.') {</w:t>
      </w:r>
    </w:p>
    <w:p w14:paraId="42D06C5A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.pus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'KYC validation failed. Issues found in customer data.');</w:t>
      </w:r>
    </w:p>
    <w:p w14:paraId="50D9912F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.pus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...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kycValida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45A3A5C5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  }</w:t>
      </w:r>
    </w:p>
    <w:p w14:paraId="321B4D69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5C757CA0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  return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.length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?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ionResul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: ['Transaction passed AML validation.'];</w:t>
      </w:r>
    </w:p>
    <w:p w14:paraId="223AEAE8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}</w:t>
      </w:r>
    </w:p>
    <w:p w14:paraId="49528585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7DD924D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Sample Data Generation and Test Case Validation</w:t>
      </w:r>
    </w:p>
    <w:p w14:paraId="0E675108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2C9C5C60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Generating sample KYC data</w:t>
      </w:r>
    </w:p>
    <w:p w14:paraId="059098C2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ustomer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generate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174101B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33EB04D9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Generating sample AML transaction data</w:t>
      </w:r>
    </w:p>
    <w:p w14:paraId="5A25C3FC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amlTransaction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gener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75DC7B80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267ADF5A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Testing KYC Validation</w:t>
      </w:r>
    </w:p>
    <w:p w14:paraId="52D7514B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kycValidationResul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eKYC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ustomer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29567CAB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ole.log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'KYC Validation Result:'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kycValidationResul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75F97E7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7F758CF8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Testing AML Transaction Validation</w:t>
      </w:r>
    </w:p>
    <w:p w14:paraId="5BADFC1B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amlValidationResul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amlTransaction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ustomer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3CAD74F2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ole.log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'AML Validation Result:'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amlValidationResul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656C3949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03DE896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Test Case 1: Simulate large single transaction (greater than $50,000)</w:t>
      </w:r>
    </w:p>
    <w:p w14:paraId="0B49ECC5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large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gener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2E0CE575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largeTransaction.amoun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'60000</w:t>
      </w:r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';  /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 Simulating a transaction &gt; $50,000</w:t>
      </w:r>
    </w:p>
    <w:p w14:paraId="3FCB9391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largeTransactionValida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large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ustomer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7FE90840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ole.log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'Large Transaction Test Case:'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largeTransactionValida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29EE72A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3BB0CCEE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Test Case 2: Simulate cross-border transaction</w:t>
      </w:r>
    </w:p>
    <w:p w14:paraId="08B287A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rossBorder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gener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440AC631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rossBorderTransaction.senderCount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'USA';</w:t>
      </w:r>
    </w:p>
    <w:p w14:paraId="6C622C4D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rossBorderTransaction.receiverCount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'Germany';</w:t>
      </w:r>
    </w:p>
    <w:p w14:paraId="0D4A7266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rossBorderTransactionValida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rossBorder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ustomer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7C13603C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ole.log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'Cross Border Transaction Test Case:'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rossBorderTransactionValida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0E5FCBF2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0C1FB6FE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Test Case 3: Simulate rapid large transaction (multiple transactions)</w:t>
      </w:r>
    </w:p>
    <w:p w14:paraId="37BBEAF7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lastRenderedPageBreak/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rapid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gener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3F31E484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rapidTransaction.senderAccountHisto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1500;  /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 Simulating multiple large transactions in a short period</w:t>
      </w:r>
    </w:p>
    <w:p w14:paraId="78186D2C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rapidTransactionValida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rapid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ustomer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5C212D4A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ole.log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'Rapid Large Transaction Test Case:'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rapidTransactionValida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7FD356E8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69B9F91E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/ Test Case 4: Suspicious source of funds from a high-risk country</w:t>
      </w:r>
    </w:p>
    <w:p w14:paraId="1E96D109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highRisk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gener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1ADE17A5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highRiskTransaction.senderCountry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'North Korea</w:t>
      </w:r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';  /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/ High-risk country</w:t>
      </w:r>
    </w:p>
    <w:p w14:paraId="553DD275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highRiskTransactionValida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validateAML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highRiskTransac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ustomerKYCData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3FBFB137" w14:textId="77777777" w:rsid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  <w:proofErr w:type="gram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console.log(</w:t>
      </w:r>
      <w:proofErr w:type="gram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 xml:space="preserve">'High-Risk Country Transaction Test Case:', </w:t>
      </w:r>
      <w:proofErr w:type="spellStart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highRiskTransactionValidation</w:t>
      </w:r>
      <w:proofErr w:type="spellEnd"/>
      <w:r w:rsidRPr="000C2700">
        <w:rPr>
          <w:rFonts w:cstheme="minorHAnsi"/>
          <w:color w:val="404040" w:themeColor="text1" w:themeTint="BF"/>
          <w:sz w:val="24"/>
          <w:szCs w:val="24"/>
          <w:lang w:val="en-IN"/>
        </w:rPr>
        <w:t>);</w:t>
      </w:r>
    </w:p>
    <w:p w14:paraId="0E14EF75" w14:textId="77777777" w:rsidR="002E13BF" w:rsidRDefault="002E13BF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4582087A" w14:textId="641BFD4D" w:rsidR="002E13BF" w:rsidRPr="002E13BF" w:rsidRDefault="002E13BF" w:rsidP="000C2700">
      <w:pPr>
        <w:spacing w:after="0" w:line="256" w:lineRule="auto"/>
        <w:ind w:left="360"/>
        <w:rPr>
          <w:rFonts w:cstheme="minorHAnsi"/>
          <w:b/>
          <w:bCs/>
          <w:color w:val="404040" w:themeColor="text1" w:themeTint="BF"/>
          <w:sz w:val="24"/>
          <w:szCs w:val="24"/>
          <w:lang w:val="en-IN"/>
        </w:rPr>
      </w:pPr>
      <w:r w:rsidRPr="002E13BF">
        <w:rPr>
          <w:rFonts w:cstheme="minorHAnsi"/>
          <w:b/>
          <w:bCs/>
          <w:color w:val="404040" w:themeColor="text1" w:themeTint="BF"/>
          <w:sz w:val="24"/>
          <w:szCs w:val="24"/>
          <w:lang w:val="en-IN"/>
        </w:rPr>
        <w:t xml:space="preserve">Run the application </w:t>
      </w:r>
    </w:p>
    <w:p w14:paraId="1CDAC6EE" w14:textId="77777777" w:rsidR="002E13BF" w:rsidRPr="000C2700" w:rsidRDefault="002E13BF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37FE553C" w14:textId="77777777" w:rsidR="000C2700" w:rsidRPr="000C2700" w:rsidRDefault="000C2700" w:rsidP="000C2700">
      <w:pPr>
        <w:spacing w:after="0" w:line="256" w:lineRule="auto"/>
        <w:ind w:left="360"/>
        <w:rPr>
          <w:rFonts w:cstheme="minorHAnsi"/>
          <w:color w:val="404040" w:themeColor="text1" w:themeTint="BF"/>
          <w:sz w:val="24"/>
          <w:szCs w:val="24"/>
          <w:lang w:val="en-IN"/>
        </w:rPr>
      </w:pPr>
    </w:p>
    <w:p w14:paraId="6BFF4F58" w14:textId="4554B6BB" w:rsidR="00174905" w:rsidRPr="000C2700" w:rsidRDefault="002E13BF" w:rsidP="000C2700">
      <w:pPr>
        <w:spacing w:after="0" w:line="256" w:lineRule="auto"/>
        <w:ind w:left="360"/>
        <w:rPr>
          <w:rFonts w:cstheme="minorHAnsi"/>
          <w:b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5DF2EF9C" wp14:editId="19BA359C">
            <wp:extent cx="5731510" cy="3477895"/>
            <wp:effectExtent l="0" t="0" r="2540" b="8255"/>
            <wp:docPr id="3431256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125687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49E5" w:rsidRPr="000C2700">
        <w:rPr>
          <w:rFonts w:cstheme="minorHAnsi"/>
          <w:color w:val="404040" w:themeColor="text1" w:themeTint="BF"/>
          <w:sz w:val="24"/>
          <w:szCs w:val="24"/>
        </w:rPr>
        <w:br/>
      </w:r>
    </w:p>
    <w:p w14:paraId="7E082120" w14:textId="77777777" w:rsidR="000C2700" w:rsidRPr="000C2700" w:rsidRDefault="000C2700" w:rsidP="000C2700">
      <w:pPr>
        <w:spacing w:after="0" w:line="256" w:lineRule="auto"/>
        <w:rPr>
          <w:rFonts w:cstheme="minorHAnsi"/>
          <w:b/>
          <w:color w:val="404040" w:themeColor="text1" w:themeTint="BF"/>
          <w:sz w:val="24"/>
          <w:szCs w:val="24"/>
        </w:rPr>
      </w:pPr>
    </w:p>
    <w:sectPr w:rsidR="000C2700" w:rsidRPr="000C2700" w:rsidSect="000C77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977C7"/>
    <w:multiLevelType w:val="hybridMultilevel"/>
    <w:tmpl w:val="B244807C"/>
    <w:lvl w:ilvl="0" w:tplc="6CDCCE64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30D1E2"/>
    <w:multiLevelType w:val="hybridMultilevel"/>
    <w:tmpl w:val="FFFFFFFF"/>
    <w:lvl w:ilvl="0" w:tplc="3AEE12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EEA949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7884BF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4A0329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E4638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F9604F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97C9F8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75C29F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C26F3C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33268F"/>
    <w:multiLevelType w:val="hybridMultilevel"/>
    <w:tmpl w:val="DEBA21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36064"/>
    <w:multiLevelType w:val="hybridMultilevel"/>
    <w:tmpl w:val="3EF22086"/>
    <w:lvl w:ilvl="0" w:tplc="3872DCFC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bCs w:val="0"/>
        <w:color w:val="404040" w:themeColor="text1" w:themeTint="BF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326B0"/>
    <w:multiLevelType w:val="hybridMultilevel"/>
    <w:tmpl w:val="F1C00B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C2010"/>
    <w:multiLevelType w:val="hybridMultilevel"/>
    <w:tmpl w:val="A02C3F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341D3"/>
    <w:multiLevelType w:val="hybridMultilevel"/>
    <w:tmpl w:val="7D267E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90E5D"/>
    <w:multiLevelType w:val="hybridMultilevel"/>
    <w:tmpl w:val="86DABF72"/>
    <w:lvl w:ilvl="0" w:tplc="73CCD9FE">
      <w:start w:val="1"/>
      <w:numFmt w:val="decimal"/>
      <w:lvlText w:val="1.%1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D447252"/>
    <w:multiLevelType w:val="hybridMultilevel"/>
    <w:tmpl w:val="FFFFFFFF"/>
    <w:lvl w:ilvl="0" w:tplc="48B017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024A06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75E851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54E542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C2E7A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5A0998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540353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9BA48E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606A96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FB06773"/>
    <w:multiLevelType w:val="multilevel"/>
    <w:tmpl w:val="C38C8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E41AEC"/>
    <w:multiLevelType w:val="hybridMultilevel"/>
    <w:tmpl w:val="047EC06A"/>
    <w:lvl w:ilvl="0" w:tplc="AC8AB274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3B2851"/>
    <w:multiLevelType w:val="hybridMultilevel"/>
    <w:tmpl w:val="6EA07C22"/>
    <w:lvl w:ilvl="0" w:tplc="A9244700">
      <w:start w:val="1"/>
      <w:numFmt w:val="decimal"/>
      <w:lvlText w:val="4.%1"/>
      <w:lvlJc w:val="left"/>
      <w:pPr>
        <w:ind w:left="1080" w:hanging="360"/>
      </w:pPr>
      <w:rPr>
        <w:rFonts w:hint="default"/>
        <w:b w:val="0"/>
        <w:bCs w:val="0"/>
        <w:color w:val="404040" w:themeColor="text1" w:themeTint="BF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66A95F"/>
    <w:multiLevelType w:val="hybridMultilevel"/>
    <w:tmpl w:val="FFFFFFFF"/>
    <w:lvl w:ilvl="0" w:tplc="42BC87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C2ABF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394734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6429C7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9ECB9F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3E8BC2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E8A3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F9CF68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592C17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A2F7707"/>
    <w:multiLevelType w:val="hybridMultilevel"/>
    <w:tmpl w:val="418E5F30"/>
    <w:lvl w:ilvl="0" w:tplc="29F4F0A4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75FC6"/>
    <w:multiLevelType w:val="multilevel"/>
    <w:tmpl w:val="FD9E4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FEF2A9B"/>
    <w:multiLevelType w:val="multilevel"/>
    <w:tmpl w:val="69D0D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BAE4308"/>
    <w:multiLevelType w:val="hybridMultilevel"/>
    <w:tmpl w:val="790430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C12B86"/>
    <w:multiLevelType w:val="hybridMultilevel"/>
    <w:tmpl w:val="BFAA74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110928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200" w:hanging="1440"/>
      </w:pPr>
    </w:lvl>
  </w:abstractNum>
  <w:abstractNum w:abstractNumId="19" w15:restartNumberingAfterBreak="0">
    <w:nsid w:val="44C56E71"/>
    <w:multiLevelType w:val="hybridMultilevel"/>
    <w:tmpl w:val="7DEE77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086F6E"/>
    <w:multiLevelType w:val="hybridMultilevel"/>
    <w:tmpl w:val="1B6095A4"/>
    <w:lvl w:ilvl="0" w:tplc="4C09000F">
      <w:start w:val="1"/>
      <w:numFmt w:val="decimal"/>
      <w:lvlText w:val="%1."/>
      <w:lvlJc w:val="left"/>
      <w:pPr>
        <w:ind w:left="780" w:hanging="360"/>
      </w:pPr>
    </w:lvl>
    <w:lvl w:ilvl="1" w:tplc="4C090019">
      <w:start w:val="1"/>
      <w:numFmt w:val="lowerLetter"/>
      <w:lvlText w:val="%2."/>
      <w:lvlJc w:val="left"/>
      <w:pPr>
        <w:ind w:left="1500" w:hanging="360"/>
      </w:pPr>
    </w:lvl>
    <w:lvl w:ilvl="2" w:tplc="4C09001B">
      <w:start w:val="1"/>
      <w:numFmt w:val="lowerRoman"/>
      <w:lvlText w:val="%3."/>
      <w:lvlJc w:val="right"/>
      <w:pPr>
        <w:ind w:left="2220" w:hanging="180"/>
      </w:pPr>
    </w:lvl>
    <w:lvl w:ilvl="3" w:tplc="4C09000F">
      <w:start w:val="1"/>
      <w:numFmt w:val="decimal"/>
      <w:lvlText w:val="%4."/>
      <w:lvlJc w:val="left"/>
      <w:pPr>
        <w:ind w:left="2940" w:hanging="360"/>
      </w:pPr>
    </w:lvl>
    <w:lvl w:ilvl="4" w:tplc="4C090019">
      <w:start w:val="1"/>
      <w:numFmt w:val="lowerLetter"/>
      <w:lvlText w:val="%5."/>
      <w:lvlJc w:val="left"/>
      <w:pPr>
        <w:ind w:left="3660" w:hanging="360"/>
      </w:pPr>
    </w:lvl>
    <w:lvl w:ilvl="5" w:tplc="4C09001B">
      <w:start w:val="1"/>
      <w:numFmt w:val="lowerRoman"/>
      <w:lvlText w:val="%6."/>
      <w:lvlJc w:val="right"/>
      <w:pPr>
        <w:ind w:left="4380" w:hanging="180"/>
      </w:pPr>
    </w:lvl>
    <w:lvl w:ilvl="6" w:tplc="4C09000F">
      <w:start w:val="1"/>
      <w:numFmt w:val="decimal"/>
      <w:lvlText w:val="%7."/>
      <w:lvlJc w:val="left"/>
      <w:pPr>
        <w:ind w:left="5100" w:hanging="360"/>
      </w:pPr>
    </w:lvl>
    <w:lvl w:ilvl="7" w:tplc="4C090019">
      <w:start w:val="1"/>
      <w:numFmt w:val="lowerLetter"/>
      <w:lvlText w:val="%8."/>
      <w:lvlJc w:val="left"/>
      <w:pPr>
        <w:ind w:left="5820" w:hanging="360"/>
      </w:pPr>
    </w:lvl>
    <w:lvl w:ilvl="8" w:tplc="4C09001B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51160603"/>
    <w:multiLevelType w:val="multilevel"/>
    <w:tmpl w:val="4D0AC8D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1.%2"/>
      <w:lvlJc w:val="left"/>
      <w:pPr>
        <w:ind w:left="720" w:hanging="360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320" w:hanging="1440"/>
      </w:pPr>
    </w:lvl>
  </w:abstractNum>
  <w:abstractNum w:abstractNumId="22" w15:restartNumberingAfterBreak="0">
    <w:nsid w:val="51351FF3"/>
    <w:multiLevelType w:val="hybridMultilevel"/>
    <w:tmpl w:val="E3B4FAB8"/>
    <w:lvl w:ilvl="0" w:tplc="BFEE9B48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3E13105"/>
    <w:multiLevelType w:val="hybridMultilevel"/>
    <w:tmpl w:val="FFFFFFFF"/>
    <w:lvl w:ilvl="0" w:tplc="A2E6DB5C">
      <w:start w:val="1"/>
      <w:numFmt w:val="decimal"/>
      <w:lvlText w:val="%1."/>
      <w:lvlJc w:val="left"/>
      <w:pPr>
        <w:ind w:left="720" w:hanging="360"/>
      </w:pPr>
    </w:lvl>
    <w:lvl w:ilvl="1" w:tplc="F8464210">
      <w:start w:val="1"/>
      <w:numFmt w:val="lowerLetter"/>
      <w:lvlText w:val="%2."/>
      <w:lvlJc w:val="left"/>
      <w:pPr>
        <w:ind w:left="1440" w:hanging="360"/>
      </w:pPr>
    </w:lvl>
    <w:lvl w:ilvl="2" w:tplc="C5CA5810">
      <w:start w:val="1"/>
      <w:numFmt w:val="lowerRoman"/>
      <w:lvlText w:val="%3."/>
      <w:lvlJc w:val="right"/>
      <w:pPr>
        <w:ind w:left="2160" w:hanging="180"/>
      </w:pPr>
    </w:lvl>
    <w:lvl w:ilvl="3" w:tplc="CE787278">
      <w:start w:val="1"/>
      <w:numFmt w:val="decimal"/>
      <w:lvlText w:val="%4."/>
      <w:lvlJc w:val="left"/>
      <w:pPr>
        <w:ind w:left="2880" w:hanging="360"/>
      </w:pPr>
    </w:lvl>
    <w:lvl w:ilvl="4" w:tplc="0542F946">
      <w:start w:val="1"/>
      <w:numFmt w:val="lowerLetter"/>
      <w:lvlText w:val="%5."/>
      <w:lvlJc w:val="left"/>
      <w:pPr>
        <w:ind w:left="3600" w:hanging="360"/>
      </w:pPr>
    </w:lvl>
    <w:lvl w:ilvl="5" w:tplc="B9E29C68">
      <w:start w:val="1"/>
      <w:numFmt w:val="lowerRoman"/>
      <w:lvlText w:val="%6."/>
      <w:lvlJc w:val="right"/>
      <w:pPr>
        <w:ind w:left="4320" w:hanging="180"/>
      </w:pPr>
    </w:lvl>
    <w:lvl w:ilvl="6" w:tplc="ACACB7E2">
      <w:start w:val="1"/>
      <w:numFmt w:val="decimal"/>
      <w:lvlText w:val="%7."/>
      <w:lvlJc w:val="left"/>
      <w:pPr>
        <w:ind w:left="5040" w:hanging="360"/>
      </w:pPr>
    </w:lvl>
    <w:lvl w:ilvl="7" w:tplc="035095DE">
      <w:start w:val="1"/>
      <w:numFmt w:val="lowerLetter"/>
      <w:lvlText w:val="%8."/>
      <w:lvlJc w:val="left"/>
      <w:pPr>
        <w:ind w:left="5760" w:hanging="360"/>
      </w:pPr>
    </w:lvl>
    <w:lvl w:ilvl="8" w:tplc="D88AB0AC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E97886"/>
    <w:multiLevelType w:val="hybridMultilevel"/>
    <w:tmpl w:val="03C62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21191E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200" w:hanging="1440"/>
      </w:pPr>
    </w:lvl>
  </w:abstractNum>
  <w:abstractNum w:abstractNumId="26" w15:restartNumberingAfterBreak="0">
    <w:nsid w:val="5DC64839"/>
    <w:multiLevelType w:val="multilevel"/>
    <w:tmpl w:val="E110D008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200" w:hanging="1440"/>
      </w:pPr>
    </w:lvl>
  </w:abstractNum>
  <w:abstractNum w:abstractNumId="27" w15:restartNumberingAfterBreak="0">
    <w:nsid w:val="5E676FFA"/>
    <w:multiLevelType w:val="hybridMultilevel"/>
    <w:tmpl w:val="37B6C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893984"/>
    <w:multiLevelType w:val="multilevel"/>
    <w:tmpl w:val="0E0C54EA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320" w:hanging="1440"/>
      </w:pPr>
    </w:lvl>
  </w:abstractNum>
  <w:abstractNum w:abstractNumId="29" w15:restartNumberingAfterBreak="0">
    <w:nsid w:val="641424F1"/>
    <w:multiLevelType w:val="multilevel"/>
    <w:tmpl w:val="E110D008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200" w:hanging="1440"/>
      </w:pPr>
    </w:lvl>
  </w:abstractNum>
  <w:abstractNum w:abstractNumId="30" w15:restartNumberingAfterBreak="0">
    <w:nsid w:val="6535673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F40B24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4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200" w:hanging="1440"/>
      </w:pPr>
    </w:lvl>
  </w:abstractNum>
  <w:abstractNum w:abstractNumId="32" w15:restartNumberingAfterBreak="0">
    <w:nsid w:val="6F380429"/>
    <w:multiLevelType w:val="hybridMultilevel"/>
    <w:tmpl w:val="6CE0426E"/>
    <w:lvl w:ilvl="0" w:tplc="06DC665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394FA1"/>
    <w:multiLevelType w:val="hybridMultilevel"/>
    <w:tmpl w:val="FFFFFFFF"/>
    <w:lvl w:ilvl="0" w:tplc="263EA0D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9C6BA9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698462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AFC514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36E3B5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B1688A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7C6C5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9C6EC9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B02F9E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14364E0"/>
    <w:multiLevelType w:val="hybridMultilevel"/>
    <w:tmpl w:val="71204D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1D45B7"/>
    <w:multiLevelType w:val="hybridMultilevel"/>
    <w:tmpl w:val="6D2ED8CA"/>
    <w:lvl w:ilvl="0" w:tplc="87F8DABC">
      <w:start w:val="1"/>
      <w:numFmt w:val="decimal"/>
      <w:lvlText w:val="4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D42ADA"/>
    <w:multiLevelType w:val="multilevel"/>
    <w:tmpl w:val="C80602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866017087">
    <w:abstractNumId w:val="12"/>
  </w:num>
  <w:num w:numId="2" w16cid:durableId="259147079">
    <w:abstractNumId w:val="33"/>
  </w:num>
  <w:num w:numId="3" w16cid:durableId="1664047497">
    <w:abstractNumId w:val="8"/>
  </w:num>
  <w:num w:numId="4" w16cid:durableId="582034030">
    <w:abstractNumId w:val="1"/>
  </w:num>
  <w:num w:numId="5" w16cid:durableId="1003357041">
    <w:abstractNumId w:val="23"/>
  </w:num>
  <w:num w:numId="6" w16cid:durableId="1318800057">
    <w:abstractNumId w:val="24"/>
  </w:num>
  <w:num w:numId="7" w16cid:durableId="1818640640">
    <w:abstractNumId w:val="27"/>
  </w:num>
  <w:num w:numId="8" w16cid:durableId="385497503">
    <w:abstractNumId w:val="22"/>
  </w:num>
  <w:num w:numId="9" w16cid:durableId="1776169820">
    <w:abstractNumId w:val="0"/>
  </w:num>
  <w:num w:numId="10" w16cid:durableId="1259170536">
    <w:abstractNumId w:val="10"/>
  </w:num>
  <w:num w:numId="11" w16cid:durableId="141240154">
    <w:abstractNumId w:val="35"/>
  </w:num>
  <w:num w:numId="12" w16cid:durableId="1433165314">
    <w:abstractNumId w:val="15"/>
  </w:num>
  <w:num w:numId="13" w16cid:durableId="1867018813">
    <w:abstractNumId w:val="14"/>
  </w:num>
  <w:num w:numId="14" w16cid:durableId="296298037">
    <w:abstractNumId w:val="2"/>
  </w:num>
  <w:num w:numId="15" w16cid:durableId="976882312">
    <w:abstractNumId w:val="19"/>
  </w:num>
  <w:num w:numId="16" w16cid:durableId="946236908">
    <w:abstractNumId w:val="16"/>
  </w:num>
  <w:num w:numId="17" w16cid:durableId="1447237909">
    <w:abstractNumId w:val="34"/>
  </w:num>
  <w:num w:numId="18" w16cid:durableId="496502990">
    <w:abstractNumId w:val="9"/>
  </w:num>
  <w:num w:numId="19" w16cid:durableId="490411443">
    <w:abstractNumId w:val="6"/>
  </w:num>
  <w:num w:numId="20" w16cid:durableId="324938505">
    <w:abstractNumId w:val="17"/>
  </w:num>
  <w:num w:numId="21" w16cid:durableId="900289151">
    <w:abstractNumId w:val="5"/>
  </w:num>
  <w:num w:numId="22" w16cid:durableId="132130266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18370750">
    <w:abstractNumId w:val="2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029163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08699900">
    <w:abstractNumId w:val="1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04117182">
    <w:abstractNumId w:val="2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56528705">
    <w:abstractNumId w:val="31"/>
    <w:lvlOverride w:ilvl="0">
      <w:startOverride w:val="2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671986989">
    <w:abstractNumId w:val="2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67418374">
    <w:abstractNumId w:val="4"/>
  </w:num>
  <w:num w:numId="30" w16cid:durableId="490953663">
    <w:abstractNumId w:val="36"/>
  </w:num>
  <w:num w:numId="31" w16cid:durableId="566720345">
    <w:abstractNumId w:val="30"/>
  </w:num>
  <w:num w:numId="32" w16cid:durableId="64265814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71044946">
    <w:abstractNumId w:val="36"/>
  </w:num>
  <w:num w:numId="34" w16cid:durableId="1804809242">
    <w:abstractNumId w:val="7"/>
  </w:num>
  <w:num w:numId="35" w16cid:durableId="318273129">
    <w:abstractNumId w:val="32"/>
  </w:num>
  <w:num w:numId="36" w16cid:durableId="154691992">
    <w:abstractNumId w:val="13"/>
  </w:num>
  <w:num w:numId="37" w16cid:durableId="1684626111">
    <w:abstractNumId w:val="3"/>
  </w:num>
  <w:num w:numId="38" w16cid:durableId="166188579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tDAxszSxNDIEAiUdpeDU4uLM/DyQAqNaANUiaQUsAAAA"/>
  </w:docVars>
  <w:rsids>
    <w:rsidRoot w:val="00241033"/>
    <w:rsid w:val="0000578C"/>
    <w:rsid w:val="00014234"/>
    <w:rsid w:val="000170E5"/>
    <w:rsid w:val="00026D7B"/>
    <w:rsid w:val="00037D28"/>
    <w:rsid w:val="00042397"/>
    <w:rsid w:val="0004587A"/>
    <w:rsid w:val="000651A9"/>
    <w:rsid w:val="000707A7"/>
    <w:rsid w:val="00087C04"/>
    <w:rsid w:val="00092639"/>
    <w:rsid w:val="00092D5F"/>
    <w:rsid w:val="000A66EF"/>
    <w:rsid w:val="000A6BEC"/>
    <w:rsid w:val="000B4641"/>
    <w:rsid w:val="000B5E0A"/>
    <w:rsid w:val="000C2700"/>
    <w:rsid w:val="000C7757"/>
    <w:rsid w:val="000C7E27"/>
    <w:rsid w:val="000D4F29"/>
    <w:rsid w:val="000D7327"/>
    <w:rsid w:val="000E7821"/>
    <w:rsid w:val="000F0983"/>
    <w:rsid w:val="000F5825"/>
    <w:rsid w:val="00101ED7"/>
    <w:rsid w:val="0010456B"/>
    <w:rsid w:val="00105E84"/>
    <w:rsid w:val="00116834"/>
    <w:rsid w:val="00136BAC"/>
    <w:rsid w:val="00140683"/>
    <w:rsid w:val="00140DE7"/>
    <w:rsid w:val="00174905"/>
    <w:rsid w:val="00176923"/>
    <w:rsid w:val="00176AEA"/>
    <w:rsid w:val="0018147B"/>
    <w:rsid w:val="00192ECC"/>
    <w:rsid w:val="001947F7"/>
    <w:rsid w:val="001A0487"/>
    <w:rsid w:val="001B1B45"/>
    <w:rsid w:val="001B22DE"/>
    <w:rsid w:val="001B470F"/>
    <w:rsid w:val="001B4F3D"/>
    <w:rsid w:val="001B522D"/>
    <w:rsid w:val="001C5520"/>
    <w:rsid w:val="001C6B27"/>
    <w:rsid w:val="001E2929"/>
    <w:rsid w:val="001F24F4"/>
    <w:rsid w:val="001F3316"/>
    <w:rsid w:val="00202DA7"/>
    <w:rsid w:val="0020505C"/>
    <w:rsid w:val="0021034E"/>
    <w:rsid w:val="00215A43"/>
    <w:rsid w:val="00221B9A"/>
    <w:rsid w:val="00223958"/>
    <w:rsid w:val="00224CD4"/>
    <w:rsid w:val="002259C2"/>
    <w:rsid w:val="0022769E"/>
    <w:rsid w:val="002334B2"/>
    <w:rsid w:val="00234297"/>
    <w:rsid w:val="00236720"/>
    <w:rsid w:val="00241033"/>
    <w:rsid w:val="00255973"/>
    <w:rsid w:val="00262FC0"/>
    <w:rsid w:val="00263390"/>
    <w:rsid w:val="00264BF1"/>
    <w:rsid w:val="0027015D"/>
    <w:rsid w:val="00276B0D"/>
    <w:rsid w:val="002836B3"/>
    <w:rsid w:val="00283C64"/>
    <w:rsid w:val="00296AC0"/>
    <w:rsid w:val="00297DB6"/>
    <w:rsid w:val="002A75A1"/>
    <w:rsid w:val="002C4B5E"/>
    <w:rsid w:val="002D1AA6"/>
    <w:rsid w:val="002D677A"/>
    <w:rsid w:val="002E13BF"/>
    <w:rsid w:val="002E36C0"/>
    <w:rsid w:val="002F0E31"/>
    <w:rsid w:val="00300A15"/>
    <w:rsid w:val="00314E1F"/>
    <w:rsid w:val="00316ED4"/>
    <w:rsid w:val="00325F5D"/>
    <w:rsid w:val="0034310B"/>
    <w:rsid w:val="00351894"/>
    <w:rsid w:val="00362FF0"/>
    <w:rsid w:val="0036714C"/>
    <w:rsid w:val="0038098D"/>
    <w:rsid w:val="003943B8"/>
    <w:rsid w:val="003A1A00"/>
    <w:rsid w:val="003A22C8"/>
    <w:rsid w:val="003B2885"/>
    <w:rsid w:val="003B3A33"/>
    <w:rsid w:val="003D4379"/>
    <w:rsid w:val="003E1522"/>
    <w:rsid w:val="003E2EBB"/>
    <w:rsid w:val="003E3A11"/>
    <w:rsid w:val="003E41DE"/>
    <w:rsid w:val="003E55AB"/>
    <w:rsid w:val="003E7FB7"/>
    <w:rsid w:val="004135DD"/>
    <w:rsid w:val="00415149"/>
    <w:rsid w:val="00424212"/>
    <w:rsid w:val="004264B1"/>
    <w:rsid w:val="004425F6"/>
    <w:rsid w:val="00460502"/>
    <w:rsid w:val="004647B9"/>
    <w:rsid w:val="0047357B"/>
    <w:rsid w:val="00474222"/>
    <w:rsid w:val="004762EE"/>
    <w:rsid w:val="004841FB"/>
    <w:rsid w:val="00495733"/>
    <w:rsid w:val="004A35A4"/>
    <w:rsid w:val="004A61F7"/>
    <w:rsid w:val="004A7E27"/>
    <w:rsid w:val="004B16ED"/>
    <w:rsid w:val="004B2D74"/>
    <w:rsid w:val="004B2F2D"/>
    <w:rsid w:val="004B3014"/>
    <w:rsid w:val="004C1771"/>
    <w:rsid w:val="004C2C16"/>
    <w:rsid w:val="004C7B5D"/>
    <w:rsid w:val="004D46BF"/>
    <w:rsid w:val="004E6084"/>
    <w:rsid w:val="005049E5"/>
    <w:rsid w:val="005161FD"/>
    <w:rsid w:val="00523089"/>
    <w:rsid w:val="00527F9A"/>
    <w:rsid w:val="00537898"/>
    <w:rsid w:val="00546E72"/>
    <w:rsid w:val="00552A08"/>
    <w:rsid w:val="00555730"/>
    <w:rsid w:val="00560724"/>
    <w:rsid w:val="0056366E"/>
    <w:rsid w:val="005771F2"/>
    <w:rsid w:val="005800A5"/>
    <w:rsid w:val="0059224F"/>
    <w:rsid w:val="00594247"/>
    <w:rsid w:val="00596EB5"/>
    <w:rsid w:val="005A2DFD"/>
    <w:rsid w:val="005B24B1"/>
    <w:rsid w:val="005C37A7"/>
    <w:rsid w:val="005C40FD"/>
    <w:rsid w:val="005C74DB"/>
    <w:rsid w:val="005D1AE8"/>
    <w:rsid w:val="005D2085"/>
    <w:rsid w:val="005D4DEE"/>
    <w:rsid w:val="005E1870"/>
    <w:rsid w:val="005F713E"/>
    <w:rsid w:val="0062138B"/>
    <w:rsid w:val="0062213B"/>
    <w:rsid w:val="00632669"/>
    <w:rsid w:val="00634BE6"/>
    <w:rsid w:val="006371B1"/>
    <w:rsid w:val="00647921"/>
    <w:rsid w:val="00670923"/>
    <w:rsid w:val="00690D5D"/>
    <w:rsid w:val="00694DCB"/>
    <w:rsid w:val="00697ABC"/>
    <w:rsid w:val="006B0191"/>
    <w:rsid w:val="006B538A"/>
    <w:rsid w:val="006C344B"/>
    <w:rsid w:val="006C4167"/>
    <w:rsid w:val="006D170E"/>
    <w:rsid w:val="006E071F"/>
    <w:rsid w:val="006E1F59"/>
    <w:rsid w:val="0071015E"/>
    <w:rsid w:val="00715B93"/>
    <w:rsid w:val="00720B7A"/>
    <w:rsid w:val="0072416E"/>
    <w:rsid w:val="007260B5"/>
    <w:rsid w:val="00737E88"/>
    <w:rsid w:val="0074010E"/>
    <w:rsid w:val="00742C3C"/>
    <w:rsid w:val="0074469B"/>
    <w:rsid w:val="00745962"/>
    <w:rsid w:val="00750FD0"/>
    <w:rsid w:val="00754498"/>
    <w:rsid w:val="00757265"/>
    <w:rsid w:val="0076098E"/>
    <w:rsid w:val="00763FE2"/>
    <w:rsid w:val="0076576B"/>
    <w:rsid w:val="00777D61"/>
    <w:rsid w:val="007916FA"/>
    <w:rsid w:val="007A6739"/>
    <w:rsid w:val="007A6E6F"/>
    <w:rsid w:val="007C3308"/>
    <w:rsid w:val="007C4F9D"/>
    <w:rsid w:val="007D3A2A"/>
    <w:rsid w:val="007D4F3C"/>
    <w:rsid w:val="007D50F4"/>
    <w:rsid w:val="007D6861"/>
    <w:rsid w:val="007E232D"/>
    <w:rsid w:val="00802378"/>
    <w:rsid w:val="00820A9F"/>
    <w:rsid w:val="00832B15"/>
    <w:rsid w:val="00836D45"/>
    <w:rsid w:val="00841DFC"/>
    <w:rsid w:val="00843CCF"/>
    <w:rsid w:val="0084487A"/>
    <w:rsid w:val="00845127"/>
    <w:rsid w:val="008453C6"/>
    <w:rsid w:val="00846827"/>
    <w:rsid w:val="008472BE"/>
    <w:rsid w:val="00861628"/>
    <w:rsid w:val="008747C4"/>
    <w:rsid w:val="00883133"/>
    <w:rsid w:val="008A1B18"/>
    <w:rsid w:val="008C5EE3"/>
    <w:rsid w:val="008E4C97"/>
    <w:rsid w:val="008E59DE"/>
    <w:rsid w:val="008F4694"/>
    <w:rsid w:val="0091276C"/>
    <w:rsid w:val="0091416F"/>
    <w:rsid w:val="0091434B"/>
    <w:rsid w:val="009144C7"/>
    <w:rsid w:val="00914AB0"/>
    <w:rsid w:val="0091638C"/>
    <w:rsid w:val="00920767"/>
    <w:rsid w:val="00926A7C"/>
    <w:rsid w:val="0093006D"/>
    <w:rsid w:val="00947A58"/>
    <w:rsid w:val="00951E4B"/>
    <w:rsid w:val="00955826"/>
    <w:rsid w:val="00962B47"/>
    <w:rsid w:val="00963357"/>
    <w:rsid w:val="00971B9C"/>
    <w:rsid w:val="00981417"/>
    <w:rsid w:val="009917F1"/>
    <w:rsid w:val="009D37E1"/>
    <w:rsid w:val="009E4921"/>
    <w:rsid w:val="009F796A"/>
    <w:rsid w:val="00A06311"/>
    <w:rsid w:val="00A14F52"/>
    <w:rsid w:val="00A1774B"/>
    <w:rsid w:val="00A37D6E"/>
    <w:rsid w:val="00A4208D"/>
    <w:rsid w:val="00A56DB7"/>
    <w:rsid w:val="00A710B8"/>
    <w:rsid w:val="00A7250B"/>
    <w:rsid w:val="00A7526A"/>
    <w:rsid w:val="00A77B94"/>
    <w:rsid w:val="00A90A1A"/>
    <w:rsid w:val="00AA4D9D"/>
    <w:rsid w:val="00AB0286"/>
    <w:rsid w:val="00AB18B5"/>
    <w:rsid w:val="00AB34ED"/>
    <w:rsid w:val="00AC03B7"/>
    <w:rsid w:val="00AC75E3"/>
    <w:rsid w:val="00AD4DDC"/>
    <w:rsid w:val="00AE0BD9"/>
    <w:rsid w:val="00AF075C"/>
    <w:rsid w:val="00AF413E"/>
    <w:rsid w:val="00AF4E94"/>
    <w:rsid w:val="00B02F01"/>
    <w:rsid w:val="00B11906"/>
    <w:rsid w:val="00B22F91"/>
    <w:rsid w:val="00B264E8"/>
    <w:rsid w:val="00B2660E"/>
    <w:rsid w:val="00B27FC0"/>
    <w:rsid w:val="00B356B7"/>
    <w:rsid w:val="00B460D1"/>
    <w:rsid w:val="00B55895"/>
    <w:rsid w:val="00B61DA9"/>
    <w:rsid w:val="00B712F1"/>
    <w:rsid w:val="00B72DE7"/>
    <w:rsid w:val="00B76B03"/>
    <w:rsid w:val="00B80424"/>
    <w:rsid w:val="00B839F4"/>
    <w:rsid w:val="00B94FEB"/>
    <w:rsid w:val="00BA19C0"/>
    <w:rsid w:val="00BA3AF9"/>
    <w:rsid w:val="00BA5D30"/>
    <w:rsid w:val="00BB74B0"/>
    <w:rsid w:val="00BC7861"/>
    <w:rsid w:val="00BC7D84"/>
    <w:rsid w:val="00BD52BC"/>
    <w:rsid w:val="00BD7B2C"/>
    <w:rsid w:val="00BE3D87"/>
    <w:rsid w:val="00BF0764"/>
    <w:rsid w:val="00C026F2"/>
    <w:rsid w:val="00C06107"/>
    <w:rsid w:val="00C1384D"/>
    <w:rsid w:val="00C406AC"/>
    <w:rsid w:val="00C4081C"/>
    <w:rsid w:val="00C43443"/>
    <w:rsid w:val="00C45917"/>
    <w:rsid w:val="00C509E9"/>
    <w:rsid w:val="00C55A1C"/>
    <w:rsid w:val="00C60EA8"/>
    <w:rsid w:val="00C65E90"/>
    <w:rsid w:val="00C90E0A"/>
    <w:rsid w:val="00C924D8"/>
    <w:rsid w:val="00C96643"/>
    <w:rsid w:val="00C96998"/>
    <w:rsid w:val="00CA4069"/>
    <w:rsid w:val="00CA7CCC"/>
    <w:rsid w:val="00CB489A"/>
    <w:rsid w:val="00CB6B3C"/>
    <w:rsid w:val="00CD7739"/>
    <w:rsid w:val="00CF6FD8"/>
    <w:rsid w:val="00D077D4"/>
    <w:rsid w:val="00D1641E"/>
    <w:rsid w:val="00D170EA"/>
    <w:rsid w:val="00D22346"/>
    <w:rsid w:val="00D24A32"/>
    <w:rsid w:val="00D40F5E"/>
    <w:rsid w:val="00D413B7"/>
    <w:rsid w:val="00D47EA5"/>
    <w:rsid w:val="00D516E3"/>
    <w:rsid w:val="00D51707"/>
    <w:rsid w:val="00D712FA"/>
    <w:rsid w:val="00D82745"/>
    <w:rsid w:val="00D84373"/>
    <w:rsid w:val="00D9146F"/>
    <w:rsid w:val="00DB2B84"/>
    <w:rsid w:val="00DB2EEB"/>
    <w:rsid w:val="00DB610A"/>
    <w:rsid w:val="00DB79D2"/>
    <w:rsid w:val="00DC7706"/>
    <w:rsid w:val="00DD322E"/>
    <w:rsid w:val="00DE1252"/>
    <w:rsid w:val="00DF1F12"/>
    <w:rsid w:val="00DF446C"/>
    <w:rsid w:val="00E035B4"/>
    <w:rsid w:val="00E1058F"/>
    <w:rsid w:val="00E23423"/>
    <w:rsid w:val="00E26500"/>
    <w:rsid w:val="00E3013F"/>
    <w:rsid w:val="00E35722"/>
    <w:rsid w:val="00E372B0"/>
    <w:rsid w:val="00E44E90"/>
    <w:rsid w:val="00E45284"/>
    <w:rsid w:val="00E45BDB"/>
    <w:rsid w:val="00E65CCD"/>
    <w:rsid w:val="00E811C0"/>
    <w:rsid w:val="00E84A10"/>
    <w:rsid w:val="00E85193"/>
    <w:rsid w:val="00E91FD4"/>
    <w:rsid w:val="00EA1CA1"/>
    <w:rsid w:val="00EA2C3F"/>
    <w:rsid w:val="00EA5C5A"/>
    <w:rsid w:val="00EA74FD"/>
    <w:rsid w:val="00EB2AC4"/>
    <w:rsid w:val="00EB6696"/>
    <w:rsid w:val="00EC3AA3"/>
    <w:rsid w:val="00EC5061"/>
    <w:rsid w:val="00EC7665"/>
    <w:rsid w:val="00ED43F9"/>
    <w:rsid w:val="00EE6E7F"/>
    <w:rsid w:val="00EF341D"/>
    <w:rsid w:val="00EF4DF1"/>
    <w:rsid w:val="00F02D5F"/>
    <w:rsid w:val="00F060DE"/>
    <w:rsid w:val="00F1040F"/>
    <w:rsid w:val="00F1400B"/>
    <w:rsid w:val="00F16E24"/>
    <w:rsid w:val="00F2356A"/>
    <w:rsid w:val="00F25F1B"/>
    <w:rsid w:val="00F26FC9"/>
    <w:rsid w:val="00F34E13"/>
    <w:rsid w:val="00F378AE"/>
    <w:rsid w:val="00F462AE"/>
    <w:rsid w:val="00F533C4"/>
    <w:rsid w:val="00F606BA"/>
    <w:rsid w:val="00F655C6"/>
    <w:rsid w:val="00F718DE"/>
    <w:rsid w:val="00F73A6E"/>
    <w:rsid w:val="00F752AD"/>
    <w:rsid w:val="00F854C0"/>
    <w:rsid w:val="00F91E9F"/>
    <w:rsid w:val="00F9395B"/>
    <w:rsid w:val="00F96BE6"/>
    <w:rsid w:val="00FA1C11"/>
    <w:rsid w:val="00FC46AD"/>
    <w:rsid w:val="00FC665F"/>
    <w:rsid w:val="00FE58BA"/>
    <w:rsid w:val="00FF5386"/>
    <w:rsid w:val="012550DA"/>
    <w:rsid w:val="01676C53"/>
    <w:rsid w:val="05C182AD"/>
    <w:rsid w:val="062A7568"/>
    <w:rsid w:val="0957D4C0"/>
    <w:rsid w:val="0A060EBF"/>
    <w:rsid w:val="0B32C63E"/>
    <w:rsid w:val="0B53FE4E"/>
    <w:rsid w:val="0B573CA0"/>
    <w:rsid w:val="0D7AC2B4"/>
    <w:rsid w:val="0EEE98E7"/>
    <w:rsid w:val="0FB4C6E0"/>
    <w:rsid w:val="1200516B"/>
    <w:rsid w:val="1270463E"/>
    <w:rsid w:val="141E24BF"/>
    <w:rsid w:val="157CA7B7"/>
    <w:rsid w:val="157E6748"/>
    <w:rsid w:val="15AB49B0"/>
    <w:rsid w:val="16DA0378"/>
    <w:rsid w:val="1AF25DF5"/>
    <w:rsid w:val="1CF4B7F1"/>
    <w:rsid w:val="1D10D807"/>
    <w:rsid w:val="1D88161F"/>
    <w:rsid w:val="1DCF829D"/>
    <w:rsid w:val="1E09141B"/>
    <w:rsid w:val="1E3C8B72"/>
    <w:rsid w:val="1ECF02C0"/>
    <w:rsid w:val="1F953A25"/>
    <w:rsid w:val="2002421A"/>
    <w:rsid w:val="20B7B626"/>
    <w:rsid w:val="24340584"/>
    <w:rsid w:val="2456D082"/>
    <w:rsid w:val="24C7FCAF"/>
    <w:rsid w:val="25CFD5E5"/>
    <w:rsid w:val="277AE8DF"/>
    <w:rsid w:val="2940D49A"/>
    <w:rsid w:val="29FF1E6A"/>
    <w:rsid w:val="2A36C186"/>
    <w:rsid w:val="2A5D9F0D"/>
    <w:rsid w:val="2AA49EA4"/>
    <w:rsid w:val="2BABCF9A"/>
    <w:rsid w:val="2C231ADF"/>
    <w:rsid w:val="2C93F650"/>
    <w:rsid w:val="2CBF4A56"/>
    <w:rsid w:val="2DAF0B36"/>
    <w:rsid w:val="2EDB6442"/>
    <w:rsid w:val="2FD5AB17"/>
    <w:rsid w:val="31688248"/>
    <w:rsid w:val="318BB513"/>
    <w:rsid w:val="31A5A058"/>
    <w:rsid w:val="337FB4B0"/>
    <w:rsid w:val="33820AC5"/>
    <w:rsid w:val="341B7058"/>
    <w:rsid w:val="3623F023"/>
    <w:rsid w:val="367106BA"/>
    <w:rsid w:val="368547A8"/>
    <w:rsid w:val="36DF4B4D"/>
    <w:rsid w:val="37C15219"/>
    <w:rsid w:val="3C3A6A30"/>
    <w:rsid w:val="3C6A4A3C"/>
    <w:rsid w:val="3DD72E82"/>
    <w:rsid w:val="3E0B890B"/>
    <w:rsid w:val="3EE86703"/>
    <w:rsid w:val="3F044369"/>
    <w:rsid w:val="3FA1EAFE"/>
    <w:rsid w:val="4064D457"/>
    <w:rsid w:val="40D5577A"/>
    <w:rsid w:val="4226CB13"/>
    <w:rsid w:val="4366604F"/>
    <w:rsid w:val="44684BE9"/>
    <w:rsid w:val="44EF11DD"/>
    <w:rsid w:val="46041C4A"/>
    <w:rsid w:val="47C7A237"/>
    <w:rsid w:val="481EC21B"/>
    <w:rsid w:val="488B230E"/>
    <w:rsid w:val="4913B066"/>
    <w:rsid w:val="4B42CF7B"/>
    <w:rsid w:val="4C0A52DB"/>
    <w:rsid w:val="4C16E390"/>
    <w:rsid w:val="4C3F839F"/>
    <w:rsid w:val="4FD2EAB3"/>
    <w:rsid w:val="50493513"/>
    <w:rsid w:val="54C61ABA"/>
    <w:rsid w:val="55DC117F"/>
    <w:rsid w:val="560C5F3C"/>
    <w:rsid w:val="57515EFC"/>
    <w:rsid w:val="585C7417"/>
    <w:rsid w:val="58D3D1F5"/>
    <w:rsid w:val="5B353FDB"/>
    <w:rsid w:val="5B3B3381"/>
    <w:rsid w:val="5B8463A0"/>
    <w:rsid w:val="5B9AABA4"/>
    <w:rsid w:val="5BB5FE58"/>
    <w:rsid w:val="5D6B8EB3"/>
    <w:rsid w:val="5E019B15"/>
    <w:rsid w:val="5E64875B"/>
    <w:rsid w:val="5F8F47BE"/>
    <w:rsid w:val="5FC2FC94"/>
    <w:rsid w:val="600057BC"/>
    <w:rsid w:val="603A186B"/>
    <w:rsid w:val="618BB6A5"/>
    <w:rsid w:val="63376486"/>
    <w:rsid w:val="637AEAD6"/>
    <w:rsid w:val="64536BB7"/>
    <w:rsid w:val="65331BE5"/>
    <w:rsid w:val="67156180"/>
    <w:rsid w:val="67544EC4"/>
    <w:rsid w:val="67D897DA"/>
    <w:rsid w:val="680BD19F"/>
    <w:rsid w:val="68AAB1DD"/>
    <w:rsid w:val="6930FF50"/>
    <w:rsid w:val="6B2CB8EB"/>
    <w:rsid w:val="6BBF57A3"/>
    <w:rsid w:val="6F422B4D"/>
    <w:rsid w:val="710D8BE5"/>
    <w:rsid w:val="74166391"/>
    <w:rsid w:val="74E168B7"/>
    <w:rsid w:val="75725671"/>
    <w:rsid w:val="75E6CC29"/>
    <w:rsid w:val="771CF79F"/>
    <w:rsid w:val="77CC2188"/>
    <w:rsid w:val="794FE50E"/>
    <w:rsid w:val="7A056CF4"/>
    <w:rsid w:val="7A13C3AE"/>
    <w:rsid w:val="7A3178B5"/>
    <w:rsid w:val="7BE21354"/>
    <w:rsid w:val="7C0DE813"/>
    <w:rsid w:val="7C638BBF"/>
    <w:rsid w:val="7C795F64"/>
    <w:rsid w:val="7DE95B44"/>
    <w:rsid w:val="7E9BDBFD"/>
    <w:rsid w:val="7F0AE75F"/>
    <w:rsid w:val="7FB8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B01A7"/>
  <w15:chartTrackingRefBased/>
  <w15:docId w15:val="{8B25E612-7E4D-402E-9CB9-376749281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390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66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03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63FE2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0B46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customStyle="1" w:styleId="normaltextrun">
    <w:name w:val="normaltextrun"/>
    <w:basedOn w:val="DefaultParagraphFont"/>
    <w:rsid w:val="000B4641"/>
  </w:style>
  <w:style w:type="character" w:customStyle="1" w:styleId="eop">
    <w:name w:val="eop"/>
    <w:basedOn w:val="DefaultParagraphFont"/>
    <w:rsid w:val="000B4641"/>
  </w:style>
  <w:style w:type="table" w:styleId="TableGrid">
    <w:name w:val="Table Grid"/>
    <w:basedOn w:val="TableNormal"/>
    <w:uiPriority w:val="39"/>
    <w:rsid w:val="00F93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5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AE" w:eastAsia="en-AE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52AD"/>
    <w:rPr>
      <w:rFonts w:ascii="Courier New" w:eastAsia="Times New Roman" w:hAnsi="Courier New" w:cs="Courier New"/>
      <w:kern w:val="0"/>
      <w:sz w:val="20"/>
      <w:szCs w:val="20"/>
      <w:lang w:val="en-AE" w:eastAsia="en-AE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66E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A1CA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8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05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3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095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0022494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9597520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187796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18894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156527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955412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1836887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7523358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12514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05925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29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90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6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4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7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4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6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0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8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2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2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66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0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7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8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09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30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8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7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0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7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8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2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0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6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3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8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6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0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8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29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2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6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1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0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1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9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6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4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4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5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49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7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6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300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83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5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46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5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64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61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7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46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5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1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82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92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1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53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6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33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65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97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3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15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0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38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4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4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72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53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22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0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25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8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21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7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80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94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6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59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00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62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58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46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05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8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09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5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6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6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47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04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30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1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8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70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4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23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1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5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6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69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0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50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36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84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07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5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5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1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1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9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theme" Target="theme/theme1.xml"/><Relationship Id="rId5" Type="http://schemas.openxmlformats.org/officeDocument/2006/relationships/numbering" Target="numbering.xml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8" Type="http://schemas.openxmlformats.org/officeDocument/2006/relationships/webSettings" Target="webSettings.xml"/><Relationship Id="rId51" Type="http://schemas.openxmlformats.org/officeDocument/2006/relationships/image" Target="media/image43.png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fontTable" Target="fontTable.xml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F3938-7378-416D-AD8F-3612442379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0F6CBF-13A7-43CE-9471-D9BFB9CBFC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F19B62-1322-4992-AB66-E3B6E4CFE340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4.xml><?xml version="1.0" encoding="utf-8"?>
<ds:datastoreItem xmlns:ds="http://schemas.openxmlformats.org/officeDocument/2006/customXml" ds:itemID="{FC713FA0-8609-47FF-BE67-19C72AB1D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0</Pages>
  <Words>2371</Words>
  <Characters>13517</Characters>
  <Application>Microsoft Office Word</Application>
  <DocSecurity>0</DocSecurity>
  <Lines>112</Lines>
  <Paragraphs>31</Paragraphs>
  <ScaleCrop>false</ScaleCrop>
  <Company/>
  <LinksUpToDate>false</LinksUpToDate>
  <CharactersWithSpaces>1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387</cp:revision>
  <dcterms:created xsi:type="dcterms:W3CDTF">2023-07-27T08:50:00Z</dcterms:created>
  <dcterms:modified xsi:type="dcterms:W3CDTF">2025-03-03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b49ac0f9d16a548260af34d032d7976ed47bdf8b3397019336139f707da970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